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9C089" w14:textId="2549E7E6" w:rsidR="0079127B" w:rsidRPr="00663D17" w:rsidRDefault="0079127B" w:rsidP="0079127B">
      <w:pPr>
        <w:ind w:firstLineChars="0" w:firstLine="0"/>
        <w:rPr>
          <w:rFonts w:eastAsia="黑体"/>
          <w:b/>
          <w:bCs/>
          <w:color w:val="000000" w:themeColor="text1"/>
          <w:sz w:val="28"/>
          <w:szCs w:val="28"/>
        </w:rPr>
      </w:pPr>
      <w:r w:rsidRPr="00663D17">
        <w:rPr>
          <w:rFonts w:eastAsia="黑体"/>
          <w:b/>
          <w:bCs/>
          <w:color w:val="000000" w:themeColor="text1"/>
          <w:sz w:val="28"/>
          <w:szCs w:val="28"/>
        </w:rPr>
        <w:t>附件</w:t>
      </w:r>
      <w:r>
        <w:rPr>
          <w:rFonts w:eastAsia="黑体"/>
          <w:b/>
          <w:bCs/>
          <w:color w:val="000000" w:themeColor="text1"/>
          <w:sz w:val="28"/>
          <w:szCs w:val="28"/>
        </w:rPr>
        <w:t>3</w:t>
      </w:r>
      <w:r w:rsidRPr="00663D17">
        <w:rPr>
          <w:rFonts w:eastAsia="黑体"/>
          <w:b/>
          <w:bCs/>
          <w:color w:val="000000" w:themeColor="text1"/>
          <w:sz w:val="28"/>
          <w:szCs w:val="28"/>
        </w:rPr>
        <w:t>：</w:t>
      </w:r>
      <w:r w:rsidRPr="00663D17">
        <w:rPr>
          <w:rFonts w:eastAsia="黑体"/>
          <w:b/>
          <w:color w:val="000000" w:themeColor="text1"/>
          <w:sz w:val="28"/>
          <w:szCs w:val="28"/>
        </w:rPr>
        <w:t>202</w:t>
      </w:r>
      <w:r w:rsidR="008446DF">
        <w:rPr>
          <w:rFonts w:eastAsia="黑体"/>
          <w:b/>
          <w:color w:val="000000" w:themeColor="text1"/>
          <w:sz w:val="28"/>
          <w:szCs w:val="28"/>
        </w:rPr>
        <w:t>5</w:t>
      </w:r>
      <w:r w:rsidRPr="00663D17">
        <w:rPr>
          <w:rFonts w:eastAsia="黑体"/>
          <w:b/>
          <w:color w:val="000000" w:themeColor="text1"/>
          <w:sz w:val="28"/>
          <w:szCs w:val="28"/>
        </w:rPr>
        <w:t>年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常州大学土木工程</w:t>
      </w:r>
      <w:r w:rsidRPr="00663D17">
        <w:rPr>
          <w:rFonts w:eastAsia="黑体"/>
          <w:b/>
          <w:color w:val="000000" w:themeColor="text1"/>
          <w:sz w:val="28"/>
          <w:szCs w:val="28"/>
        </w:rPr>
        <w:t>结构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创新</w:t>
      </w:r>
      <w:r w:rsidRPr="00663D17">
        <w:rPr>
          <w:rFonts w:eastAsia="黑体"/>
          <w:b/>
          <w:color w:val="000000" w:themeColor="text1"/>
          <w:sz w:val="28"/>
          <w:szCs w:val="28"/>
        </w:rPr>
        <w:t>竞赛理论方案（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模型</w:t>
      </w:r>
      <w:r>
        <w:rPr>
          <w:rFonts w:eastAsia="黑体" w:hint="eastAsia"/>
          <w:b/>
          <w:color w:val="000000" w:themeColor="text1"/>
          <w:sz w:val="28"/>
          <w:szCs w:val="28"/>
        </w:rPr>
        <w:t>展示</w:t>
      </w:r>
      <w:r w:rsidRPr="00663D17">
        <w:rPr>
          <w:rFonts w:eastAsia="黑体" w:hint="eastAsia"/>
          <w:b/>
          <w:color w:val="000000" w:themeColor="text1"/>
          <w:sz w:val="28"/>
          <w:szCs w:val="28"/>
        </w:rPr>
        <w:t>组</w:t>
      </w:r>
      <w:r w:rsidRPr="00663D17">
        <w:rPr>
          <w:rFonts w:eastAsia="黑体"/>
          <w:b/>
          <w:color w:val="000000" w:themeColor="text1"/>
          <w:sz w:val="28"/>
          <w:szCs w:val="28"/>
        </w:rPr>
        <w:t>）</w:t>
      </w:r>
    </w:p>
    <w:p w14:paraId="5FFC347D" w14:textId="77777777" w:rsidR="0079127B" w:rsidRDefault="0079127B" w:rsidP="0079127B"/>
    <w:p w14:paraId="69768ED4" w14:textId="77777777" w:rsidR="0079127B" w:rsidRDefault="0079127B" w:rsidP="0079127B">
      <w:pPr>
        <w:ind w:firstLineChars="0" w:firstLine="0"/>
      </w:pPr>
    </w:p>
    <w:p w14:paraId="045238AE" w14:textId="77777777" w:rsidR="0079127B" w:rsidRPr="00192469" w:rsidRDefault="0079127B" w:rsidP="0079127B">
      <w:pPr>
        <w:tabs>
          <w:tab w:val="left" w:pos="2340"/>
          <w:tab w:val="left" w:pos="2880"/>
        </w:tabs>
        <w:ind w:firstLine="880"/>
        <w:rPr>
          <w:rFonts w:eastAsia="黑体"/>
          <w:sz w:val="44"/>
          <w:szCs w:val="44"/>
        </w:rPr>
      </w:pPr>
    </w:p>
    <w:p w14:paraId="615520A2" w14:textId="2FB03BD7" w:rsidR="0079127B" w:rsidRPr="00192469" w:rsidRDefault="0079127B" w:rsidP="0079127B">
      <w:pPr>
        <w:ind w:firstLineChars="0" w:firstLine="0"/>
        <w:jc w:val="center"/>
        <w:rPr>
          <w:rFonts w:eastAsia="黑体"/>
          <w:b/>
          <w:sz w:val="44"/>
          <w:szCs w:val="44"/>
        </w:rPr>
      </w:pPr>
      <w:r w:rsidRPr="00192469">
        <w:rPr>
          <w:rFonts w:eastAsia="黑体"/>
          <w:b/>
          <w:sz w:val="44"/>
          <w:szCs w:val="44"/>
        </w:rPr>
        <w:t>202</w:t>
      </w:r>
      <w:r w:rsidR="008446DF">
        <w:rPr>
          <w:rFonts w:eastAsia="黑体"/>
          <w:b/>
          <w:sz w:val="44"/>
          <w:szCs w:val="44"/>
        </w:rPr>
        <w:t>5</w:t>
      </w:r>
      <w:r w:rsidRPr="00192469">
        <w:rPr>
          <w:rFonts w:eastAsia="黑体"/>
          <w:b/>
          <w:sz w:val="44"/>
          <w:szCs w:val="44"/>
        </w:rPr>
        <w:t>常州大学土木工程结构创新竞赛理论方案</w:t>
      </w:r>
    </w:p>
    <w:p w14:paraId="19D1D440" w14:textId="77777777" w:rsidR="0079127B" w:rsidRPr="00192469" w:rsidRDefault="0079127B" w:rsidP="0079127B">
      <w:pPr>
        <w:ind w:firstLineChars="0" w:firstLine="0"/>
        <w:jc w:val="center"/>
        <w:rPr>
          <w:rFonts w:eastAsia="黑体"/>
          <w:b/>
          <w:sz w:val="44"/>
          <w:szCs w:val="44"/>
        </w:rPr>
      </w:pPr>
      <w:r w:rsidRPr="00192469">
        <w:rPr>
          <w:rFonts w:eastAsia="黑体"/>
          <w:b/>
          <w:sz w:val="44"/>
          <w:szCs w:val="44"/>
        </w:rPr>
        <w:t>（模型展示组）</w:t>
      </w:r>
    </w:p>
    <w:p w14:paraId="21C85639" w14:textId="77777777" w:rsidR="0079127B" w:rsidRDefault="0079127B" w:rsidP="0079127B">
      <w:pPr>
        <w:ind w:firstLineChars="0" w:firstLine="0"/>
        <w:jc w:val="center"/>
        <w:rPr>
          <w:rFonts w:eastAsia="华文楷体"/>
          <w:b/>
          <w:sz w:val="44"/>
          <w:szCs w:val="84"/>
        </w:rPr>
      </w:pPr>
    </w:p>
    <w:p w14:paraId="1DA07A50" w14:textId="77777777" w:rsidR="0079127B" w:rsidRDefault="0079127B" w:rsidP="0079127B">
      <w:pPr>
        <w:ind w:firstLineChars="0" w:firstLine="0"/>
        <w:jc w:val="center"/>
        <w:rPr>
          <w:rFonts w:ascii="微软雅黑" w:eastAsia="微软雅黑" w:hAnsi="微软雅黑"/>
          <w:b/>
          <w:sz w:val="44"/>
          <w:szCs w:val="84"/>
        </w:rPr>
      </w:pPr>
    </w:p>
    <w:p w14:paraId="30810BFB" w14:textId="77777777" w:rsidR="0079127B" w:rsidRDefault="0079127B" w:rsidP="0079127B">
      <w:pPr>
        <w:ind w:firstLineChars="0" w:firstLine="0"/>
        <w:jc w:val="center"/>
        <w:rPr>
          <w:rFonts w:ascii="微软雅黑" w:eastAsia="微软雅黑" w:hAnsi="微软雅黑"/>
          <w:b/>
          <w:sz w:val="44"/>
          <w:szCs w:val="84"/>
        </w:rPr>
      </w:pPr>
    </w:p>
    <w:p w14:paraId="61B56982" w14:textId="77777777" w:rsidR="0079127B" w:rsidRDefault="0079127B" w:rsidP="0079127B">
      <w:pPr>
        <w:ind w:firstLineChars="0" w:firstLine="0"/>
        <w:jc w:val="center"/>
        <w:rPr>
          <w:rFonts w:eastAsia="华文楷体"/>
          <w:b/>
          <w:color w:val="FF0000"/>
          <w:sz w:val="32"/>
          <w:szCs w:val="32"/>
        </w:rPr>
      </w:pPr>
    </w:p>
    <w:p w14:paraId="079D8B74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  <w:r>
        <w:rPr>
          <w:rFonts w:eastAsia="华文楷体" w:hint="eastAsia"/>
          <w:b/>
          <w:color w:val="FF0000"/>
          <w:sz w:val="32"/>
          <w:szCs w:val="32"/>
        </w:rPr>
        <w:t>（模板中的红字请删除）</w:t>
      </w:r>
    </w:p>
    <w:p w14:paraId="41FB91D8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</w:p>
    <w:p w14:paraId="6B16E7DA" w14:textId="77777777" w:rsidR="0079127B" w:rsidRDefault="0079127B" w:rsidP="0079127B">
      <w:pPr>
        <w:ind w:firstLineChars="0" w:firstLine="0"/>
        <w:jc w:val="center"/>
        <w:rPr>
          <w:rFonts w:eastAsia="黑体"/>
          <w:sz w:val="36"/>
          <w:szCs w:val="30"/>
        </w:rPr>
      </w:pPr>
    </w:p>
    <w:p w14:paraId="68C994F9" w14:textId="77777777" w:rsidR="0079127B" w:rsidRDefault="0079127B" w:rsidP="0079127B">
      <w:pPr>
        <w:ind w:firstLineChars="0" w:firstLine="0"/>
        <w:jc w:val="center"/>
        <w:rPr>
          <w:rFonts w:eastAsia="华文楷体"/>
          <w:sz w:val="30"/>
          <w:szCs w:val="30"/>
        </w:rPr>
      </w:pPr>
      <w:r>
        <w:rPr>
          <w:rFonts w:eastAsia="黑体" w:hint="eastAsia"/>
          <w:b/>
          <w:sz w:val="44"/>
          <w:szCs w:val="52"/>
        </w:rPr>
        <w:t>XXXX</w:t>
      </w:r>
      <w:r>
        <w:rPr>
          <w:rFonts w:eastAsia="黑体" w:hint="eastAsia"/>
          <w:b/>
          <w:sz w:val="44"/>
          <w:szCs w:val="52"/>
        </w:rPr>
        <w:t>模型设计与制作</w:t>
      </w:r>
    </w:p>
    <w:p w14:paraId="1864FB30" w14:textId="77777777" w:rsidR="0079127B" w:rsidRDefault="0079127B" w:rsidP="0079127B">
      <w:pPr>
        <w:ind w:firstLineChars="0" w:firstLine="0"/>
        <w:jc w:val="center"/>
        <w:rPr>
          <w:rFonts w:eastAsia="华文楷体"/>
          <w:sz w:val="30"/>
          <w:szCs w:val="30"/>
        </w:rPr>
      </w:pPr>
    </w:p>
    <w:p w14:paraId="75051509" w14:textId="77777777" w:rsidR="0079127B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5F04E7BD" w14:textId="77777777" w:rsidR="0079127B" w:rsidRPr="00252993" w:rsidRDefault="0079127B" w:rsidP="0079127B">
      <w:pPr>
        <w:tabs>
          <w:tab w:val="left" w:pos="5940"/>
        </w:tabs>
        <w:spacing w:line="240" w:lineRule="auto"/>
        <w:ind w:firstLineChars="0" w:firstLine="0"/>
        <w:jc w:val="center"/>
        <w:rPr>
          <w:rFonts w:eastAsia="黑体"/>
          <w:b/>
          <w:sz w:val="44"/>
          <w:szCs w:val="52"/>
        </w:rPr>
      </w:pPr>
      <w:r w:rsidRPr="00252993">
        <w:rPr>
          <w:rFonts w:eastAsia="黑体" w:hint="eastAsia"/>
          <w:b/>
          <w:sz w:val="44"/>
          <w:szCs w:val="52"/>
        </w:rPr>
        <w:t>团队名称</w:t>
      </w:r>
      <w:r w:rsidRPr="00252993">
        <w:rPr>
          <w:rFonts w:eastAsia="黑体" w:hint="eastAsia"/>
          <w:b/>
          <w:sz w:val="44"/>
          <w:szCs w:val="52"/>
        </w:rPr>
        <w:t>:</w:t>
      </w:r>
      <w:r w:rsidRPr="00252993">
        <w:rPr>
          <w:rFonts w:eastAsia="黑体" w:hint="eastAsia"/>
          <w:b/>
          <w:color w:val="FF0000"/>
          <w:sz w:val="44"/>
          <w:szCs w:val="52"/>
        </w:rPr>
        <w:t>(</w:t>
      </w:r>
      <w:r w:rsidRPr="00252993">
        <w:rPr>
          <w:rFonts w:eastAsia="黑体" w:hint="eastAsia"/>
          <w:b/>
          <w:color w:val="FF0000"/>
          <w:sz w:val="44"/>
          <w:szCs w:val="52"/>
        </w:rPr>
        <w:t>要与报名表一致</w:t>
      </w:r>
      <w:r w:rsidRPr="00252993">
        <w:rPr>
          <w:rFonts w:eastAsia="黑体" w:hint="eastAsia"/>
          <w:b/>
          <w:color w:val="FF0000"/>
          <w:sz w:val="44"/>
          <w:szCs w:val="52"/>
        </w:rPr>
        <w:t>)</w:t>
      </w:r>
    </w:p>
    <w:p w14:paraId="5A3B2609" w14:textId="77777777" w:rsidR="0079127B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2A2F0216" w14:textId="77777777" w:rsidR="0079127B" w:rsidRPr="00192469" w:rsidRDefault="0079127B" w:rsidP="0079127B">
      <w:pPr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sz w:val="52"/>
          <w:szCs w:val="52"/>
        </w:rPr>
      </w:pPr>
    </w:p>
    <w:p w14:paraId="686FBF29" w14:textId="77777777" w:rsidR="0079127B" w:rsidRPr="0079127B" w:rsidRDefault="0079127B" w:rsidP="0079127B">
      <w:pPr>
        <w:widowControl w:val="0"/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rFonts w:eastAsia="楷体" w:cs="Mongolian Baiti"/>
          <w:b/>
          <w:kern w:val="2"/>
          <w:sz w:val="30"/>
          <w:szCs w:val="30"/>
        </w:rPr>
      </w:pPr>
      <w:bookmarkStart w:id="0" w:name="_Hlk101344817"/>
      <w:r w:rsidRPr="0079127B">
        <w:rPr>
          <w:rFonts w:eastAsia="楷体" w:cs="Mongolian Baiti" w:hint="eastAsia"/>
          <w:b/>
          <w:kern w:val="2"/>
          <w:sz w:val="30"/>
          <w:szCs w:val="30"/>
        </w:rPr>
        <w:t>常州</w:t>
      </w:r>
      <w:r w:rsidRPr="0079127B">
        <w:rPr>
          <w:rFonts w:eastAsia="楷体" w:cs="Mongolian Baiti"/>
          <w:b/>
          <w:kern w:val="2"/>
          <w:sz w:val="30"/>
          <w:szCs w:val="30"/>
        </w:rPr>
        <w:t>大学土木工程结构创新竞赛</w:t>
      </w:r>
      <w:r w:rsidRPr="0079127B">
        <w:rPr>
          <w:rFonts w:eastAsia="楷体" w:cs="Mongolian Baiti" w:hint="eastAsia"/>
          <w:b/>
          <w:kern w:val="2"/>
          <w:sz w:val="30"/>
          <w:szCs w:val="30"/>
        </w:rPr>
        <w:t>组织委员会</w:t>
      </w:r>
    </w:p>
    <w:p w14:paraId="22057870" w14:textId="3A6013FA" w:rsidR="0079127B" w:rsidRPr="0079127B" w:rsidRDefault="0079127B" w:rsidP="0079127B">
      <w:pPr>
        <w:widowControl w:val="0"/>
        <w:tabs>
          <w:tab w:val="left" w:pos="5940"/>
        </w:tabs>
        <w:autoSpaceDE/>
        <w:autoSpaceDN/>
        <w:adjustRightInd/>
        <w:spacing w:line="240" w:lineRule="auto"/>
        <w:ind w:firstLineChars="0" w:firstLine="0"/>
        <w:jc w:val="center"/>
        <w:rPr>
          <w:rFonts w:eastAsia="楷体"/>
          <w:kern w:val="2"/>
          <w:sz w:val="28"/>
          <w:szCs w:val="28"/>
        </w:rPr>
      </w:pPr>
      <w:r w:rsidRPr="0079127B">
        <w:rPr>
          <w:rFonts w:eastAsia="楷体"/>
          <w:b/>
          <w:kern w:val="2"/>
          <w:sz w:val="30"/>
          <w:szCs w:val="30"/>
        </w:rPr>
        <w:t>202</w:t>
      </w:r>
      <w:r w:rsidR="008446DF">
        <w:rPr>
          <w:rFonts w:eastAsia="楷体"/>
          <w:b/>
          <w:kern w:val="2"/>
          <w:sz w:val="30"/>
          <w:szCs w:val="30"/>
        </w:rPr>
        <w:t>5</w:t>
      </w:r>
      <w:r w:rsidRPr="0079127B">
        <w:rPr>
          <w:rFonts w:eastAsia="楷体"/>
          <w:b/>
          <w:kern w:val="2"/>
          <w:sz w:val="30"/>
          <w:szCs w:val="30"/>
        </w:rPr>
        <w:t>年</w:t>
      </w:r>
      <w:r w:rsidR="00B14F7E">
        <w:rPr>
          <w:rFonts w:eastAsia="楷体"/>
          <w:b/>
          <w:kern w:val="2"/>
          <w:sz w:val="30"/>
          <w:szCs w:val="30"/>
        </w:rPr>
        <w:t>4</w:t>
      </w:r>
      <w:r w:rsidRPr="0079127B">
        <w:rPr>
          <w:rFonts w:eastAsia="楷体"/>
          <w:b/>
          <w:kern w:val="2"/>
          <w:sz w:val="30"/>
          <w:szCs w:val="30"/>
        </w:rPr>
        <w:t>月</w:t>
      </w:r>
    </w:p>
    <w:bookmarkEnd w:id="0"/>
    <w:p w14:paraId="7E6D7CFC" w14:textId="0817335A" w:rsidR="000F1CB2" w:rsidRDefault="000F1CB2">
      <w:pPr>
        <w:autoSpaceDE/>
        <w:autoSpaceDN/>
        <w:adjustRightInd/>
        <w:spacing w:line="240" w:lineRule="auto"/>
        <w:ind w:firstLineChars="0" w:firstLine="0"/>
        <w:rPr>
          <w:sz w:val="52"/>
          <w:szCs w:val="52"/>
        </w:rPr>
      </w:pPr>
    </w:p>
    <w:sdt>
      <w:sdtPr>
        <w:rPr>
          <w:rFonts w:ascii="Times New Roman" w:eastAsia="宋体" w:hAnsi="Times New Roman" w:cs="Times New Roman"/>
          <w:color w:val="auto"/>
          <w:sz w:val="22"/>
          <w:szCs w:val="18"/>
          <w:lang w:val="zh-CN"/>
        </w:rPr>
        <w:id w:val="1241368415"/>
        <w:docPartObj>
          <w:docPartGallery w:val="Table of Contents"/>
          <w:docPartUnique/>
        </w:docPartObj>
      </w:sdtPr>
      <w:sdtEndPr>
        <w:rPr>
          <w:b/>
          <w:bCs/>
          <w:sz w:val="32"/>
          <w:szCs w:val="32"/>
        </w:rPr>
      </w:sdtEndPr>
      <w:sdtContent>
        <w:p w14:paraId="50CF89AF" w14:textId="77777777" w:rsidR="0079127B" w:rsidRDefault="0079127B" w:rsidP="0079127B">
          <w:pPr>
            <w:pStyle w:val="TOC10"/>
            <w:spacing w:beforeLines="50" w:before="156" w:afterLines="50" w:after="156" w:line="360" w:lineRule="auto"/>
            <w:ind w:firstLine="440"/>
            <w:jc w:val="center"/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</w:pPr>
          <w:r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  <w:t>目</w:t>
          </w:r>
          <w:r>
            <w:rPr>
              <w:rFonts w:ascii="微软雅黑" w:eastAsia="微软雅黑" w:hAnsi="微软雅黑" w:cs="Times New Roman" w:hint="eastAsia"/>
              <w:b/>
              <w:color w:val="auto"/>
              <w:sz w:val="36"/>
              <w:szCs w:val="36"/>
              <w:lang w:val="zh-CN"/>
            </w:rPr>
            <w:t xml:space="preserve">  </w:t>
          </w:r>
          <w:r>
            <w:rPr>
              <w:rFonts w:ascii="微软雅黑" w:eastAsia="微软雅黑" w:hAnsi="微软雅黑" w:cs="Times New Roman"/>
              <w:b/>
              <w:color w:val="auto"/>
              <w:sz w:val="36"/>
              <w:szCs w:val="36"/>
              <w:lang w:val="zh-CN"/>
            </w:rPr>
            <w:t>录</w:t>
          </w:r>
        </w:p>
        <w:p w14:paraId="57A47358" w14:textId="748198E8" w:rsidR="00292C65" w:rsidRDefault="0079127B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r w:rsidRPr="0014636F">
            <w:rPr>
              <w:color w:val="000000" w:themeColor="text1"/>
              <w:sz w:val="24"/>
              <w:szCs w:val="24"/>
            </w:rPr>
            <w:fldChar w:fldCharType="begin"/>
          </w:r>
          <w:r w:rsidRPr="0014636F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4636F">
            <w:rPr>
              <w:color w:val="000000" w:themeColor="text1"/>
              <w:sz w:val="24"/>
              <w:szCs w:val="24"/>
            </w:rPr>
            <w:fldChar w:fldCharType="separate"/>
          </w:r>
          <w:hyperlink w:anchor="_Toc135853239" w:history="1">
            <w:r w:rsidR="00292C65" w:rsidRPr="00AB179D">
              <w:rPr>
                <w:rStyle w:val="af3"/>
                <w:rFonts w:ascii="楷体" w:eastAsia="楷体" w:hAnsi="楷体"/>
                <w:b/>
                <w:noProof/>
              </w:rPr>
              <w:t>一、方案构思</w:t>
            </w:r>
            <w:r w:rsidR="00292C65" w:rsidRPr="00AB179D">
              <w:rPr>
                <w:rStyle w:val="af3"/>
                <w:rFonts w:eastAsia="华文楷体"/>
                <w:noProof/>
              </w:rPr>
              <w:t>（楷体三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39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5AE9D66D" w14:textId="20FF5A6F" w:rsidR="00292C65" w:rsidRDefault="005F0D0B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0" w:history="1">
            <w:r w:rsidR="00292C65" w:rsidRPr="00AB179D">
              <w:rPr>
                <w:rStyle w:val="af3"/>
                <w:rFonts w:ascii="楷体" w:eastAsia="楷体" w:hAnsi="楷体"/>
                <w:b/>
                <w:noProof/>
              </w:rPr>
              <w:t>二、造型阐述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0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57D3FD2C" w14:textId="65D06ACD" w:rsidR="00292C65" w:rsidRDefault="005F0D0B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1" w:history="1">
            <w:r w:rsidR="00292C65" w:rsidRPr="00AB179D">
              <w:rPr>
                <w:rStyle w:val="af3"/>
                <w:rFonts w:ascii="楷体" w:eastAsia="楷体" w:hAnsi="楷体"/>
                <w:b/>
                <w:noProof/>
              </w:rPr>
              <w:t>三、结构说明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1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7AA45833" w14:textId="4834183F" w:rsidR="00292C65" w:rsidRDefault="005F0D0B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2" w:history="1">
            <w:r w:rsidR="00292C65" w:rsidRPr="00AB179D">
              <w:rPr>
                <w:rStyle w:val="af3"/>
                <w:rFonts w:eastAsia="华文楷体"/>
                <w:b/>
                <w:noProof/>
              </w:rPr>
              <w:t>四、模型效果图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2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0DD886DB" w14:textId="5794E4A8" w:rsidR="00292C65" w:rsidRDefault="005F0D0B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3" w:history="1">
            <w:r w:rsidR="00292C65" w:rsidRPr="00AB179D">
              <w:rPr>
                <w:rStyle w:val="af3"/>
                <w:rFonts w:ascii="楷体" w:eastAsia="楷体" w:hAnsi="楷体"/>
                <w:b/>
                <w:noProof/>
              </w:rPr>
              <w:t>五、模型计算</w:t>
            </w:r>
            <w:r w:rsidR="00292C65" w:rsidRPr="00AB179D">
              <w:rPr>
                <w:rStyle w:val="af3"/>
                <w:rFonts w:eastAsia="华文楷体"/>
                <w:noProof/>
              </w:rPr>
              <w:t>（楷体三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3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46BA2972" w14:textId="0B967EED" w:rsidR="00292C65" w:rsidRDefault="005F0D0B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4" w:history="1">
            <w:r w:rsidR="00292C65" w:rsidRPr="00AB179D">
              <w:rPr>
                <w:rStyle w:val="af3"/>
                <w:rFonts w:eastAsia="华文楷体"/>
                <w:b/>
                <w:noProof/>
              </w:rPr>
              <w:t>六、创新点及应用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4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6ED4C27E" w14:textId="341BCA38" w:rsidR="00292C65" w:rsidRDefault="005F0D0B">
          <w:pPr>
            <w:pStyle w:val="TOC2"/>
            <w:tabs>
              <w:tab w:val="right" w:leader="dot" w:pos="9628"/>
            </w:tabs>
            <w:ind w:left="3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5" w:history="1">
            <w:r w:rsidR="00292C65" w:rsidRPr="00AB179D">
              <w:rPr>
                <w:rStyle w:val="af3"/>
                <w:rFonts w:eastAsia="楷体"/>
                <w:b/>
                <w:noProof/>
              </w:rPr>
              <w:t xml:space="preserve">6.1 </w:t>
            </w:r>
            <w:r w:rsidR="00292C65" w:rsidRPr="00AB179D">
              <w:rPr>
                <w:rStyle w:val="af3"/>
                <w:rFonts w:eastAsia="楷体"/>
                <w:b/>
                <w:noProof/>
              </w:rPr>
              <w:t>创新点</w:t>
            </w:r>
            <w:r w:rsidR="00292C65" w:rsidRPr="00AB179D">
              <w:rPr>
                <w:rStyle w:val="af3"/>
                <w:rFonts w:eastAsia="华文楷体"/>
                <w:noProof/>
              </w:rPr>
              <w:t>（楷体四号，加粗）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5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733651EF" w14:textId="57ED2674" w:rsidR="00292C65" w:rsidRDefault="005F0D0B">
          <w:pPr>
            <w:pStyle w:val="TOC2"/>
            <w:tabs>
              <w:tab w:val="right" w:leader="dot" w:pos="9628"/>
            </w:tabs>
            <w:ind w:left="3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5853246" w:history="1">
            <w:r w:rsidR="00292C65" w:rsidRPr="00AB179D">
              <w:rPr>
                <w:rStyle w:val="af3"/>
                <w:rFonts w:eastAsia="楷体"/>
                <w:b/>
                <w:noProof/>
              </w:rPr>
              <w:t xml:space="preserve">6.2 </w:t>
            </w:r>
            <w:r w:rsidR="00292C65" w:rsidRPr="00AB179D">
              <w:rPr>
                <w:rStyle w:val="af3"/>
                <w:rFonts w:eastAsia="楷体"/>
                <w:b/>
                <w:noProof/>
              </w:rPr>
              <w:t>应用</w:t>
            </w:r>
            <w:r w:rsidR="00292C65">
              <w:rPr>
                <w:noProof/>
                <w:webHidden/>
              </w:rPr>
              <w:tab/>
            </w:r>
            <w:r w:rsidR="00292C65">
              <w:rPr>
                <w:noProof/>
                <w:webHidden/>
              </w:rPr>
              <w:fldChar w:fldCharType="begin"/>
            </w:r>
            <w:r w:rsidR="00292C65">
              <w:rPr>
                <w:noProof/>
                <w:webHidden/>
              </w:rPr>
              <w:instrText xml:space="preserve"> PAGEREF _Toc135853246 \h </w:instrText>
            </w:r>
            <w:r w:rsidR="00292C65">
              <w:rPr>
                <w:noProof/>
                <w:webHidden/>
              </w:rPr>
            </w:r>
            <w:r w:rsidR="00292C65">
              <w:rPr>
                <w:noProof/>
                <w:webHidden/>
              </w:rPr>
              <w:fldChar w:fldCharType="separate"/>
            </w:r>
            <w:r w:rsidR="00292C65">
              <w:rPr>
                <w:noProof/>
                <w:webHidden/>
              </w:rPr>
              <w:t>1</w:t>
            </w:r>
            <w:r w:rsidR="00292C65">
              <w:rPr>
                <w:noProof/>
                <w:webHidden/>
              </w:rPr>
              <w:fldChar w:fldCharType="end"/>
            </w:r>
          </w:hyperlink>
        </w:p>
        <w:p w14:paraId="6FEDF6C2" w14:textId="60207139" w:rsidR="0079127B" w:rsidRDefault="0079127B" w:rsidP="0079127B">
          <w:pPr>
            <w:ind w:firstLineChars="0" w:firstLine="0"/>
            <w:rPr>
              <w:b/>
              <w:bCs/>
              <w:sz w:val="32"/>
              <w:szCs w:val="32"/>
              <w:lang w:val="zh-CN"/>
            </w:rPr>
          </w:pPr>
          <w:r w:rsidRPr="0014636F">
            <w:rPr>
              <w:b/>
              <w:bCs/>
              <w:color w:val="000000" w:themeColor="text1"/>
              <w:sz w:val="44"/>
              <w:szCs w:val="44"/>
              <w:lang w:val="zh-CN"/>
            </w:rPr>
            <w:fldChar w:fldCharType="end"/>
          </w:r>
        </w:p>
      </w:sdtContent>
    </w:sdt>
    <w:p w14:paraId="7CB8649B" w14:textId="77777777" w:rsidR="0079127B" w:rsidRDefault="0079127B" w:rsidP="0079127B">
      <w:pPr>
        <w:pStyle w:val="af5"/>
        <w:spacing w:beforeLines="100" w:before="312" w:afterLines="50" w:after="156"/>
        <w:ind w:left="420" w:firstLineChars="0" w:firstLine="0"/>
        <w:outlineLvl w:val="0"/>
        <w:rPr>
          <w:rFonts w:eastAsia="华文楷体"/>
          <w:sz w:val="32"/>
          <w:szCs w:val="32"/>
        </w:rPr>
        <w:sectPr w:rsidR="0079127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1134" w:bottom="1134" w:left="1134" w:header="851" w:footer="992" w:gutter="0"/>
          <w:pgNumType w:start="1"/>
          <w:cols w:space="425"/>
          <w:docGrid w:type="lines" w:linePitch="312"/>
        </w:sectPr>
      </w:pPr>
    </w:p>
    <w:p w14:paraId="4960CF4D" w14:textId="5726661E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sz w:val="32"/>
          <w:szCs w:val="32"/>
        </w:rPr>
      </w:pPr>
      <w:bookmarkStart w:id="1" w:name="_Toc135853239"/>
      <w:r>
        <w:rPr>
          <w:rFonts w:ascii="楷体" w:eastAsia="楷体" w:hAnsi="楷体" w:hint="eastAsia"/>
          <w:b/>
          <w:sz w:val="32"/>
          <w:szCs w:val="32"/>
        </w:rPr>
        <w:lastRenderedPageBreak/>
        <w:t>一、</w:t>
      </w:r>
      <w:r w:rsidRPr="00292C65">
        <w:rPr>
          <w:rFonts w:ascii="楷体" w:eastAsia="楷体" w:hAnsi="楷体" w:hint="eastAsia"/>
          <w:b/>
          <w:sz w:val="32"/>
          <w:szCs w:val="32"/>
        </w:rPr>
        <w:t>方案构思</w:t>
      </w:r>
      <w:r w:rsidRPr="00292C65">
        <w:rPr>
          <w:rFonts w:eastAsia="华文楷体" w:hint="eastAsia"/>
          <w:color w:val="FF0000"/>
          <w:sz w:val="32"/>
          <w:szCs w:val="32"/>
        </w:rPr>
        <w:t>（楷体三号，加粗）</w:t>
      </w:r>
      <w:bookmarkEnd w:id="1"/>
    </w:p>
    <w:p w14:paraId="102E4037" w14:textId="77777777" w:rsid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ascii="楷体" w:eastAsia="楷体" w:hAnsi="楷体"/>
          <w:b/>
          <w:sz w:val="32"/>
          <w:szCs w:val="32"/>
        </w:rPr>
      </w:pPr>
      <w:bookmarkStart w:id="2" w:name="_Toc135853240"/>
      <w:r w:rsidRPr="00292C65">
        <w:rPr>
          <w:rFonts w:ascii="楷体" w:eastAsia="楷体" w:hAnsi="楷体" w:hint="eastAsia"/>
          <w:b/>
          <w:sz w:val="32"/>
          <w:szCs w:val="32"/>
        </w:rPr>
        <w:t>二、造型阐述</w:t>
      </w:r>
      <w:bookmarkEnd w:id="2"/>
    </w:p>
    <w:p w14:paraId="16D4CF27" w14:textId="6CDCECB8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ascii="楷体" w:eastAsia="楷体" w:hAnsi="楷体"/>
          <w:b/>
          <w:sz w:val="32"/>
          <w:szCs w:val="32"/>
        </w:rPr>
      </w:pPr>
      <w:bookmarkStart w:id="3" w:name="_Toc135853241"/>
      <w:r>
        <w:rPr>
          <w:rFonts w:ascii="楷体" w:eastAsia="楷体" w:hAnsi="楷体" w:hint="eastAsia"/>
          <w:b/>
          <w:sz w:val="32"/>
          <w:szCs w:val="32"/>
        </w:rPr>
        <w:t>三、</w:t>
      </w:r>
      <w:r w:rsidR="00EE022F" w:rsidRPr="00292C65">
        <w:rPr>
          <w:rFonts w:ascii="楷体" w:eastAsia="楷体" w:hAnsi="楷体" w:hint="eastAsia"/>
          <w:b/>
          <w:sz w:val="32"/>
          <w:szCs w:val="32"/>
        </w:rPr>
        <w:t>结构说明</w:t>
      </w:r>
      <w:bookmarkEnd w:id="3"/>
    </w:p>
    <w:p w14:paraId="7D1BD305" w14:textId="615F3B5D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b/>
          <w:sz w:val="32"/>
          <w:szCs w:val="32"/>
        </w:rPr>
      </w:pPr>
      <w:bookmarkStart w:id="4" w:name="_Toc135853242"/>
      <w:r w:rsidRPr="00292C65">
        <w:rPr>
          <w:rFonts w:eastAsia="华文楷体" w:hint="eastAsia"/>
          <w:b/>
          <w:sz w:val="32"/>
          <w:szCs w:val="32"/>
        </w:rPr>
        <w:t>四、模型效果图</w:t>
      </w:r>
      <w:bookmarkEnd w:id="4"/>
    </w:p>
    <w:p w14:paraId="2F7B6E70" w14:textId="77777777" w:rsidR="000F1CB2" w:rsidRDefault="00EE022F">
      <w:pPr>
        <w:pStyle w:val="af5"/>
        <w:spacing w:beforeLines="50" w:before="156"/>
        <w:ind w:left="425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**</w:t>
      </w:r>
      <w:r>
        <w:rPr>
          <w:sz w:val="24"/>
          <w:szCs w:val="24"/>
        </w:rPr>
        <w:t>如图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所示。</w:t>
      </w:r>
      <w:r>
        <w:rPr>
          <w:rFonts w:hint="eastAsia"/>
          <w:color w:val="FF0000"/>
          <w:sz w:val="24"/>
          <w:szCs w:val="24"/>
        </w:rPr>
        <w:t>有必要的说明</w:t>
      </w:r>
    </w:p>
    <w:tbl>
      <w:tblPr>
        <w:tblStyle w:val="af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0F1CB2" w14:paraId="7440FE8D" w14:textId="77777777">
        <w:trPr>
          <w:jc w:val="center"/>
        </w:trPr>
        <w:tc>
          <w:tcPr>
            <w:tcW w:w="8306" w:type="dxa"/>
          </w:tcPr>
          <w:p w14:paraId="2D488FD6" w14:textId="77777777" w:rsidR="000F1CB2" w:rsidRDefault="000F1CB2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</w:p>
          <w:p w14:paraId="53C2D3B7" w14:textId="77777777" w:rsidR="000F1CB2" w:rsidRDefault="00EE022F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a) </w:t>
            </w:r>
            <w:r>
              <w:rPr>
                <w:sz w:val="21"/>
                <w:szCs w:val="21"/>
              </w:rPr>
              <w:t>模型</w:t>
            </w:r>
            <w:r>
              <w:rPr>
                <w:rFonts w:hint="eastAsia"/>
                <w:sz w:val="21"/>
                <w:szCs w:val="21"/>
              </w:rPr>
              <w:t>结构立面</w:t>
            </w:r>
            <w:r>
              <w:rPr>
                <w:sz w:val="21"/>
                <w:szCs w:val="21"/>
              </w:rPr>
              <w:t>图</w:t>
            </w:r>
          </w:p>
        </w:tc>
      </w:tr>
      <w:tr w:rsidR="000F1CB2" w14:paraId="3DFFFCEA" w14:textId="77777777">
        <w:trPr>
          <w:jc w:val="center"/>
        </w:trPr>
        <w:tc>
          <w:tcPr>
            <w:tcW w:w="8306" w:type="dxa"/>
          </w:tcPr>
          <w:p w14:paraId="7C7256B6" w14:textId="77777777" w:rsidR="000F1CB2" w:rsidRDefault="000F1CB2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</w:p>
          <w:p w14:paraId="49758F1C" w14:textId="77777777" w:rsidR="000F1CB2" w:rsidRDefault="00EE022F">
            <w:pPr>
              <w:spacing w:line="240" w:lineRule="auto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b) </w:t>
            </w:r>
            <w:r>
              <w:rPr>
                <w:sz w:val="21"/>
                <w:szCs w:val="21"/>
              </w:rPr>
              <w:t>模型</w:t>
            </w:r>
            <w:r>
              <w:rPr>
                <w:rFonts w:hint="eastAsia"/>
                <w:sz w:val="21"/>
                <w:szCs w:val="21"/>
              </w:rPr>
              <w:t>结构轴侧图</w:t>
            </w:r>
          </w:p>
        </w:tc>
      </w:tr>
    </w:tbl>
    <w:p w14:paraId="20966B63" w14:textId="77777777" w:rsidR="000F1CB2" w:rsidRDefault="00EE022F">
      <w:pPr>
        <w:pStyle w:val="af5"/>
        <w:autoSpaceDE/>
        <w:autoSpaceDN/>
        <w:adjustRightInd/>
        <w:spacing w:afterLines="50" w:after="156" w:line="240" w:lineRule="auto"/>
        <w:ind w:left="425" w:firstLineChars="0" w:firstLine="0"/>
        <w:rPr>
          <w:color w:val="FF0000"/>
          <w:sz w:val="21"/>
          <w:szCs w:val="21"/>
        </w:rPr>
      </w:pPr>
      <w:r>
        <w:rPr>
          <w:rFonts w:hint="eastAsia"/>
          <w:b/>
          <w:sz w:val="21"/>
          <w:szCs w:val="24"/>
        </w:rPr>
        <w:t>图</w:t>
      </w:r>
      <w:r>
        <w:rPr>
          <w:rFonts w:hint="eastAsia"/>
          <w:b/>
          <w:sz w:val="21"/>
          <w:szCs w:val="24"/>
        </w:rPr>
        <w:t>1</w:t>
      </w:r>
      <w:r>
        <w:rPr>
          <w:b/>
          <w:sz w:val="21"/>
          <w:szCs w:val="24"/>
        </w:rPr>
        <w:t xml:space="preserve"> </w:t>
      </w:r>
      <w:r>
        <w:rPr>
          <w:rFonts w:hint="eastAsia"/>
          <w:b/>
          <w:sz w:val="21"/>
          <w:szCs w:val="24"/>
        </w:rPr>
        <w:t xml:space="preserve"> </w:t>
      </w:r>
      <w:r>
        <w:rPr>
          <w:b/>
          <w:sz w:val="21"/>
          <w:szCs w:val="24"/>
        </w:rPr>
        <w:t>******</w:t>
      </w:r>
      <w:r>
        <w:rPr>
          <w:rFonts w:hint="eastAsia"/>
          <w:color w:val="FF0000"/>
          <w:sz w:val="21"/>
          <w:szCs w:val="21"/>
        </w:rPr>
        <w:t>（图名字体为五号，字体中英文类型同正文，采用无边框表格进行排版）</w:t>
      </w:r>
    </w:p>
    <w:p w14:paraId="45A2684A" w14:textId="36133842" w:rsidR="000F1CB2" w:rsidRDefault="00292C65" w:rsidP="00292C65">
      <w:pPr>
        <w:pStyle w:val="af5"/>
        <w:spacing w:beforeLines="100" w:before="312" w:afterLines="50" w:after="156"/>
        <w:ind w:firstLineChars="0" w:firstLine="0"/>
        <w:outlineLvl w:val="0"/>
        <w:rPr>
          <w:rFonts w:eastAsia="华文楷体"/>
          <w:sz w:val="32"/>
          <w:szCs w:val="32"/>
        </w:rPr>
      </w:pPr>
      <w:bookmarkStart w:id="5" w:name="_Toc135853243"/>
      <w:bookmarkStart w:id="6" w:name="_Toc432409698"/>
      <w:bookmarkStart w:id="7" w:name="_Toc432409557"/>
      <w:r>
        <w:rPr>
          <w:rFonts w:ascii="楷体" w:eastAsia="楷体" w:hAnsi="楷体" w:hint="eastAsia"/>
          <w:b/>
          <w:sz w:val="32"/>
          <w:szCs w:val="32"/>
        </w:rPr>
        <w:t>五、</w:t>
      </w:r>
      <w:r w:rsidR="00EE022F">
        <w:rPr>
          <w:rFonts w:ascii="楷体" w:eastAsia="楷体" w:hAnsi="楷体" w:hint="eastAsia"/>
          <w:b/>
          <w:sz w:val="32"/>
          <w:szCs w:val="32"/>
        </w:rPr>
        <w:t>模型计算</w:t>
      </w:r>
      <w:r w:rsidR="00EE022F">
        <w:rPr>
          <w:rFonts w:eastAsia="华文楷体" w:hint="eastAsia"/>
          <w:color w:val="FF0000"/>
          <w:sz w:val="32"/>
          <w:szCs w:val="32"/>
        </w:rPr>
        <w:t>（楷体三号，加粗）</w:t>
      </w:r>
      <w:bookmarkEnd w:id="5"/>
    </w:p>
    <w:p w14:paraId="0287C8FC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2E3626D1" w14:textId="106CA8A1" w:rsidR="000F1CB2" w:rsidRPr="00292C65" w:rsidRDefault="00292C65" w:rsidP="00292C65">
      <w:pPr>
        <w:spacing w:beforeLines="100" w:before="312" w:afterLines="50" w:after="156"/>
        <w:ind w:firstLineChars="0" w:firstLine="0"/>
        <w:outlineLvl w:val="0"/>
        <w:rPr>
          <w:rFonts w:eastAsia="华文楷体"/>
          <w:b/>
          <w:sz w:val="32"/>
          <w:szCs w:val="32"/>
        </w:rPr>
      </w:pPr>
      <w:bookmarkStart w:id="8" w:name="_Toc135853244"/>
      <w:r w:rsidRPr="00292C65">
        <w:rPr>
          <w:rFonts w:eastAsia="华文楷体" w:hint="eastAsia"/>
          <w:b/>
          <w:sz w:val="32"/>
          <w:szCs w:val="32"/>
        </w:rPr>
        <w:t>六、</w:t>
      </w:r>
      <w:r w:rsidR="00EE022F" w:rsidRPr="00292C65">
        <w:rPr>
          <w:rFonts w:eastAsia="华文楷体" w:hint="eastAsia"/>
          <w:b/>
          <w:sz w:val="32"/>
          <w:szCs w:val="32"/>
        </w:rPr>
        <w:t>创新点及应用</w:t>
      </w:r>
      <w:bookmarkEnd w:id="8"/>
    </w:p>
    <w:p w14:paraId="6E7BED67" w14:textId="77777777" w:rsidR="000F1CB2" w:rsidRDefault="00EE022F">
      <w:pPr>
        <w:spacing w:beforeLines="50" w:before="156"/>
        <w:ind w:left="425" w:firstLineChars="0" w:firstLine="0"/>
        <w:outlineLvl w:val="1"/>
        <w:rPr>
          <w:rFonts w:eastAsia="华文楷体"/>
          <w:sz w:val="28"/>
          <w:szCs w:val="24"/>
        </w:rPr>
      </w:pPr>
      <w:bookmarkStart w:id="9" w:name="_Toc432409696"/>
      <w:bookmarkStart w:id="10" w:name="_Toc432409555"/>
      <w:bookmarkStart w:id="11" w:name="_Toc135853245"/>
      <w:r>
        <w:rPr>
          <w:rFonts w:eastAsia="楷体"/>
          <w:b/>
          <w:sz w:val="28"/>
          <w:szCs w:val="24"/>
        </w:rPr>
        <w:t>6.1</w:t>
      </w:r>
      <w:bookmarkEnd w:id="9"/>
      <w:bookmarkEnd w:id="10"/>
      <w:r>
        <w:rPr>
          <w:rFonts w:eastAsia="楷体"/>
          <w:b/>
          <w:sz w:val="28"/>
          <w:szCs w:val="24"/>
        </w:rPr>
        <w:t xml:space="preserve"> </w:t>
      </w:r>
      <w:r>
        <w:rPr>
          <w:rFonts w:eastAsia="楷体" w:hint="eastAsia"/>
          <w:b/>
          <w:sz w:val="28"/>
          <w:szCs w:val="24"/>
        </w:rPr>
        <w:t>创新点</w:t>
      </w:r>
      <w:r>
        <w:rPr>
          <w:rFonts w:eastAsia="华文楷体" w:hint="eastAsia"/>
          <w:color w:val="FF0000"/>
          <w:sz w:val="28"/>
          <w:szCs w:val="24"/>
        </w:rPr>
        <w:t>（楷体四号，加粗）</w:t>
      </w:r>
      <w:bookmarkEnd w:id="11"/>
    </w:p>
    <w:p w14:paraId="234F7238" w14:textId="77777777" w:rsidR="000F1CB2" w:rsidRDefault="00EE022F">
      <w:pPr>
        <w:adjustRightInd/>
        <w:ind w:firstLineChars="0" w:firstLine="357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*****</w:t>
      </w:r>
      <w:r>
        <w:rPr>
          <w:rFonts w:hint="eastAsia"/>
          <w:sz w:val="24"/>
          <w:szCs w:val="24"/>
        </w:rPr>
        <w:t>。</w:t>
      </w:r>
      <w:r>
        <w:rPr>
          <w:rFonts w:hint="eastAsia"/>
          <w:color w:val="FF0000"/>
          <w:sz w:val="24"/>
          <w:szCs w:val="24"/>
        </w:rPr>
        <w:t>（正文字体字号为小四，中文字体宋体，英文字体</w:t>
      </w:r>
      <w:r>
        <w:rPr>
          <w:rFonts w:hint="eastAsia"/>
          <w:color w:val="FF0000"/>
          <w:sz w:val="24"/>
          <w:szCs w:val="24"/>
        </w:rPr>
        <w:t>Time</w:t>
      </w:r>
      <w:r>
        <w:rPr>
          <w:color w:val="FF0000"/>
          <w:sz w:val="24"/>
          <w:szCs w:val="24"/>
        </w:rPr>
        <w:t xml:space="preserve"> New Romans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color w:val="FF0000"/>
          <w:sz w:val="24"/>
          <w:szCs w:val="24"/>
        </w:rPr>
        <w:t>1</w:t>
      </w:r>
      <w:r>
        <w:rPr>
          <w:color w:val="FF0000"/>
          <w:sz w:val="24"/>
          <w:szCs w:val="24"/>
        </w:rPr>
        <w:t>.5</w:t>
      </w:r>
      <w:r>
        <w:rPr>
          <w:rFonts w:hint="eastAsia"/>
          <w:color w:val="FF0000"/>
          <w:sz w:val="24"/>
          <w:szCs w:val="24"/>
        </w:rPr>
        <w:t>倍行距）</w:t>
      </w:r>
    </w:p>
    <w:p w14:paraId="39DD941A" w14:textId="77777777" w:rsidR="000F1CB2" w:rsidRDefault="00EE022F">
      <w:pPr>
        <w:pStyle w:val="af7"/>
        <w:adjustRightInd/>
        <w:ind w:firstLineChars="0" w:firstLine="357"/>
        <w:rPr>
          <w:rFonts w:ascii="Times New Roman" w:eastAsia="宋体" w:hAnsi="Times New Roman"/>
          <w:b w:val="0"/>
          <w:sz w:val="24"/>
          <w:szCs w:val="24"/>
        </w:rPr>
      </w:pPr>
      <w:r>
        <w:rPr>
          <w:rFonts w:ascii="Times New Roman" w:eastAsia="宋体" w:hAnsi="Times New Roman" w:hint="eastAsia"/>
          <w:b w:val="0"/>
          <w:sz w:val="24"/>
          <w:szCs w:val="24"/>
        </w:rPr>
        <w:t>（</w:t>
      </w:r>
      <w:r>
        <w:rPr>
          <w:rFonts w:ascii="Times New Roman" w:eastAsia="宋体" w:hAnsi="Times New Roman" w:hint="eastAsia"/>
          <w:b w:val="0"/>
          <w:sz w:val="24"/>
          <w:szCs w:val="24"/>
        </w:rPr>
        <w:t>1</w:t>
      </w:r>
      <w:r>
        <w:rPr>
          <w:rFonts w:ascii="Times New Roman" w:eastAsia="宋体" w:hAnsi="Times New Roman" w:hint="eastAsia"/>
          <w:b w:val="0"/>
          <w:sz w:val="24"/>
          <w:szCs w:val="24"/>
        </w:rPr>
        <w:t>）</w:t>
      </w:r>
      <w:r>
        <w:rPr>
          <w:rFonts w:ascii="Times New Roman" w:eastAsia="宋体" w:hAnsi="Times New Roman" w:hint="eastAsia"/>
          <w:b w:val="0"/>
          <w:sz w:val="24"/>
          <w:szCs w:val="24"/>
        </w:rPr>
        <w:t>*</w:t>
      </w:r>
      <w:r>
        <w:rPr>
          <w:rFonts w:ascii="Times New Roman" w:eastAsia="宋体" w:hAnsi="Times New Roman"/>
          <w:b w:val="0"/>
          <w:sz w:val="24"/>
          <w:szCs w:val="24"/>
        </w:rPr>
        <w:t>*****</w:t>
      </w:r>
      <w:r>
        <w:rPr>
          <w:rFonts w:ascii="Times New Roman" w:eastAsia="宋体" w:hAnsi="Times New Roman" w:hint="eastAsia"/>
          <w:b w:val="0"/>
          <w:sz w:val="24"/>
          <w:szCs w:val="24"/>
        </w:rPr>
        <w:t>。</w:t>
      </w:r>
    </w:p>
    <w:p w14:paraId="04878769" w14:textId="77777777" w:rsidR="000F1CB2" w:rsidRDefault="00EE022F">
      <w:pPr>
        <w:pStyle w:val="af7"/>
        <w:adjustRightInd/>
        <w:ind w:firstLineChars="0" w:firstLine="357"/>
        <w:rPr>
          <w:rFonts w:ascii="Times New Roman" w:eastAsia="宋体" w:hAnsi="Times New Roman"/>
          <w:b w:val="0"/>
          <w:sz w:val="24"/>
          <w:szCs w:val="24"/>
        </w:rPr>
      </w:pPr>
      <w:r>
        <w:rPr>
          <w:rFonts w:ascii="Times New Roman" w:eastAsia="宋体" w:hAnsi="Times New Roman" w:hint="eastAsia"/>
          <w:b w:val="0"/>
          <w:sz w:val="24"/>
          <w:szCs w:val="24"/>
        </w:rPr>
        <w:t>（</w:t>
      </w:r>
      <w:r>
        <w:rPr>
          <w:rFonts w:ascii="Times New Roman" w:eastAsia="宋体" w:hAnsi="Times New Roman" w:hint="eastAsia"/>
          <w:b w:val="0"/>
          <w:sz w:val="24"/>
          <w:szCs w:val="24"/>
        </w:rPr>
        <w:t>2</w:t>
      </w:r>
      <w:r>
        <w:rPr>
          <w:rFonts w:ascii="Times New Roman" w:eastAsia="宋体" w:hAnsi="Times New Roman" w:hint="eastAsia"/>
          <w:b w:val="0"/>
          <w:sz w:val="24"/>
          <w:szCs w:val="24"/>
        </w:rPr>
        <w:t>）</w:t>
      </w:r>
      <w:r>
        <w:rPr>
          <w:rFonts w:ascii="Times New Roman" w:eastAsia="宋体" w:hAnsi="Times New Roman" w:hint="eastAsia"/>
          <w:b w:val="0"/>
          <w:sz w:val="24"/>
          <w:szCs w:val="24"/>
        </w:rPr>
        <w:t>*</w:t>
      </w:r>
      <w:r>
        <w:rPr>
          <w:rFonts w:ascii="Times New Roman" w:eastAsia="宋体" w:hAnsi="Times New Roman"/>
          <w:b w:val="0"/>
          <w:sz w:val="24"/>
          <w:szCs w:val="24"/>
        </w:rPr>
        <w:t>*****</w:t>
      </w:r>
      <w:bookmarkStart w:id="12" w:name="_Toc306479462"/>
      <w:bookmarkStart w:id="13" w:name="_Toc306479135"/>
      <w:r>
        <w:rPr>
          <w:rFonts w:ascii="Times New Roman" w:eastAsia="宋体" w:hAnsi="Times New Roman" w:hint="eastAsia"/>
          <w:b w:val="0"/>
          <w:sz w:val="24"/>
          <w:szCs w:val="24"/>
        </w:rPr>
        <w:t>。</w:t>
      </w:r>
    </w:p>
    <w:bookmarkEnd w:id="12"/>
    <w:bookmarkEnd w:id="13"/>
    <w:p w14:paraId="5E627214" w14:textId="77777777" w:rsidR="000F1CB2" w:rsidRDefault="00EE022F">
      <w:pPr>
        <w:ind w:firstLineChars="0"/>
        <w:rPr>
          <w:sz w:val="24"/>
          <w:szCs w:val="24"/>
        </w:rPr>
      </w:pPr>
      <w:r>
        <w:rPr>
          <w:sz w:val="24"/>
          <w:szCs w:val="24"/>
        </w:rPr>
        <w:t>******</w:t>
      </w:r>
      <w:r>
        <w:rPr>
          <w:sz w:val="24"/>
          <w:szCs w:val="24"/>
        </w:rPr>
        <w:t>。</w:t>
      </w:r>
    </w:p>
    <w:p w14:paraId="01BF462E" w14:textId="77777777" w:rsidR="000F1CB2" w:rsidRDefault="00EE022F">
      <w:pPr>
        <w:ind w:firstLineChars="0" w:firstLine="357"/>
        <w:outlineLvl w:val="1"/>
        <w:rPr>
          <w:sz w:val="24"/>
          <w:szCs w:val="24"/>
        </w:rPr>
      </w:pPr>
      <w:bookmarkStart w:id="14" w:name="_Toc135853246"/>
      <w:r>
        <w:rPr>
          <w:rFonts w:eastAsia="楷体"/>
          <w:b/>
          <w:sz w:val="28"/>
          <w:szCs w:val="24"/>
        </w:rPr>
        <w:t xml:space="preserve">6.2 </w:t>
      </w:r>
      <w:r>
        <w:rPr>
          <w:rFonts w:eastAsia="楷体" w:hint="eastAsia"/>
          <w:b/>
          <w:sz w:val="28"/>
          <w:szCs w:val="24"/>
        </w:rPr>
        <w:t>应用</w:t>
      </w:r>
      <w:bookmarkEnd w:id="14"/>
    </w:p>
    <w:p w14:paraId="21F40F2E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p w14:paraId="0D8EEB2C" w14:textId="77777777" w:rsidR="000F1CB2" w:rsidRDefault="00EE022F">
      <w:pPr>
        <w:adjustRightInd/>
        <w:ind w:firstLineChars="0" w:firstLine="357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  <w:highlight w:val="yellow"/>
        </w:rPr>
        <w:t>该模板仅供参考，请参赛队员结合自己模型阐述</w:t>
      </w:r>
    </w:p>
    <w:bookmarkEnd w:id="6"/>
    <w:bookmarkEnd w:id="7"/>
    <w:p w14:paraId="3EE09C99" w14:textId="77777777" w:rsidR="000F1CB2" w:rsidRDefault="000F1CB2">
      <w:pPr>
        <w:adjustRightInd/>
        <w:ind w:firstLineChars="0" w:firstLine="357"/>
        <w:rPr>
          <w:sz w:val="24"/>
          <w:szCs w:val="24"/>
        </w:rPr>
      </w:pPr>
    </w:p>
    <w:sectPr w:rsidR="000F1CB2">
      <w:footerReference w:type="default" r:id="rId15"/>
      <w:pgSz w:w="11906" w:h="16838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AD0CB" w14:textId="77777777" w:rsidR="005F0D0B" w:rsidRDefault="005F0D0B">
      <w:pPr>
        <w:spacing w:line="240" w:lineRule="auto"/>
      </w:pPr>
      <w:r>
        <w:separator/>
      </w:r>
    </w:p>
  </w:endnote>
  <w:endnote w:type="continuationSeparator" w:id="0">
    <w:p w14:paraId="4F1F37F8" w14:textId="77777777" w:rsidR="005F0D0B" w:rsidRDefault="005F0D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华文楷体">
    <w:panose1 w:val="02010600040101010101"/>
    <w:charset w:val="86"/>
    <w:family w:val="auto"/>
    <w:pitch w:val="variable"/>
    <w:sig w:usb0="80000287" w:usb1="280F3C52" w:usb2="00000016" w:usb3="00000000" w:csb0="0004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4C6BE" w14:textId="77777777" w:rsidR="0002793F" w:rsidRDefault="0002793F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E145A" w14:textId="3A559E08" w:rsidR="0079127B" w:rsidRDefault="0079127B">
    <w:pPr>
      <w:pStyle w:val="ab"/>
      <w:jc w:val="center"/>
    </w:pPr>
  </w:p>
  <w:p w14:paraId="75343D1F" w14:textId="77777777" w:rsidR="000F1CB2" w:rsidRDefault="000F1CB2">
    <w:pPr>
      <w:pStyle w:val="ab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57C25" w14:textId="77777777" w:rsidR="0002793F" w:rsidRDefault="0002793F">
    <w:pPr>
      <w:pStyle w:val="ab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1893378"/>
      <w:docPartObj>
        <w:docPartGallery w:val="Page Numbers (Bottom of Page)"/>
        <w:docPartUnique/>
      </w:docPartObj>
    </w:sdtPr>
    <w:sdtEndPr/>
    <w:sdtContent>
      <w:p w14:paraId="657F77A8" w14:textId="2F35D2FC" w:rsidR="0079127B" w:rsidRDefault="0079127B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4F7E" w:rsidRPr="00B14F7E">
          <w:rPr>
            <w:noProof/>
            <w:lang w:val="zh-CN"/>
          </w:rPr>
          <w:t>1</w:t>
        </w:r>
        <w:r>
          <w:fldChar w:fldCharType="end"/>
        </w:r>
      </w:p>
    </w:sdtContent>
  </w:sdt>
  <w:p w14:paraId="661E5DE5" w14:textId="77777777" w:rsidR="0079127B" w:rsidRDefault="0079127B">
    <w:pPr>
      <w:pStyle w:val="a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68C71" w14:textId="77777777" w:rsidR="005F0D0B" w:rsidRDefault="005F0D0B">
      <w:r>
        <w:separator/>
      </w:r>
    </w:p>
  </w:footnote>
  <w:footnote w:type="continuationSeparator" w:id="0">
    <w:p w14:paraId="525F7CC9" w14:textId="77777777" w:rsidR="005F0D0B" w:rsidRDefault="005F0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5BC36" w14:textId="77777777" w:rsidR="0002793F" w:rsidRDefault="0002793F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E4A8" w14:textId="39A81401" w:rsidR="000F1CB2" w:rsidRPr="00192469" w:rsidRDefault="00EE022F">
    <w:pPr>
      <w:pStyle w:val="ad"/>
      <w:rPr>
        <w:rFonts w:ascii="Times New Roman" w:eastAsia="楷体" w:hAnsi="Times New Roman" w:cs="Times New Roman"/>
        <w:color w:val="FF0000"/>
        <w:sz w:val="21"/>
        <w:szCs w:val="21"/>
      </w:rPr>
    </w:pPr>
    <w:r w:rsidRPr="008446DF">
      <w:rPr>
        <w:rFonts w:ascii="华文楷体" w:eastAsia="华文楷体" w:hAnsi="华文楷体"/>
        <w:sz w:val="21"/>
        <w:szCs w:val="21"/>
      </w:rPr>
      <w:t>2</w:t>
    </w:r>
    <w:r w:rsidRPr="008446DF">
      <w:rPr>
        <w:rFonts w:ascii="Times New Roman" w:eastAsia="楷体" w:hAnsi="Times New Roman" w:cs="Times New Roman"/>
        <w:sz w:val="21"/>
        <w:szCs w:val="21"/>
      </w:rPr>
      <w:t>02</w:t>
    </w:r>
    <w:r w:rsidR="008446DF" w:rsidRPr="008446DF">
      <w:rPr>
        <w:rFonts w:ascii="Times New Roman" w:eastAsia="楷体" w:hAnsi="Times New Roman" w:cs="Times New Roman"/>
        <w:sz w:val="21"/>
        <w:szCs w:val="21"/>
      </w:rPr>
      <w:t>5</w:t>
    </w:r>
    <w:r w:rsidR="0079127B">
      <w:rPr>
        <w:rFonts w:ascii="Times New Roman" w:eastAsia="楷体" w:hAnsi="Times New Roman" w:cs="Times New Roman" w:hint="eastAsia"/>
        <w:sz w:val="21"/>
        <w:szCs w:val="21"/>
      </w:rPr>
      <w:t>年</w:t>
    </w:r>
    <w:r w:rsidR="0002793F" w:rsidRPr="00192469">
      <w:rPr>
        <w:rFonts w:ascii="Times New Roman" w:eastAsia="楷体" w:hAnsi="Times New Roman" w:cs="Times New Roman"/>
        <w:sz w:val="21"/>
        <w:szCs w:val="21"/>
      </w:rPr>
      <w:t>常州</w:t>
    </w:r>
    <w:r w:rsidRPr="00192469">
      <w:rPr>
        <w:rFonts w:ascii="Times New Roman" w:eastAsia="楷体" w:hAnsi="Times New Roman" w:cs="Times New Roman"/>
        <w:sz w:val="21"/>
        <w:szCs w:val="21"/>
      </w:rPr>
      <w:t>大学土木工程结构创新竞赛理论方案（模型展示组）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EFB4C" w14:textId="77777777" w:rsidR="0002793F" w:rsidRDefault="0002793F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13E0"/>
    <w:multiLevelType w:val="hybridMultilevel"/>
    <w:tmpl w:val="40F6ABB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44132DE"/>
    <w:multiLevelType w:val="multilevel"/>
    <w:tmpl w:val="4CD86724"/>
    <w:lvl w:ilvl="0">
      <w:start w:val="6"/>
      <w:numFmt w:val="decimal"/>
      <w:lvlText w:val="%1"/>
      <w:lvlJc w:val="left"/>
      <w:pPr>
        <w:ind w:left="360" w:hanging="3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1">
      <w:start w:val="2"/>
      <w:numFmt w:val="decimal"/>
      <w:lvlText w:val="%1.%2"/>
      <w:lvlJc w:val="left"/>
      <w:pPr>
        <w:ind w:left="1440" w:hanging="72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ascii="Times New Roman" w:eastAsia="楷体" w:hAnsi="Times New Roman" w:cs="Times New Roman" w:hint="default"/>
        <w:b/>
        <w:color w:val="0563C1" w:themeColor="hyperlink"/>
        <w:sz w:val="21"/>
        <w:u w:val="single"/>
      </w:rPr>
    </w:lvl>
  </w:abstractNum>
  <w:abstractNum w:abstractNumId="2" w15:restartNumberingAfterBreak="0">
    <w:nsid w:val="46C531DC"/>
    <w:multiLevelType w:val="multilevel"/>
    <w:tmpl w:val="12A6C764"/>
    <w:lvl w:ilvl="0">
      <w:start w:val="1"/>
      <w:numFmt w:val="japaneseCounting"/>
      <w:lvlText w:val="%1、"/>
      <w:lvlJc w:val="left"/>
      <w:pPr>
        <w:ind w:left="425" w:hanging="425"/>
      </w:pPr>
      <w:rPr>
        <w:rFonts w:ascii="楷体" w:eastAsia="楷体" w:hAnsi="楷体" w:cs="Times New Roman"/>
        <w:b/>
        <w:lang w:val="en-US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NLU0MjQxszA2tjRS0lEKTi0uzszPAykwqgUA6pHWESwAAAA="/>
  </w:docVars>
  <w:rsids>
    <w:rsidRoot w:val="003C04F9"/>
    <w:rsid w:val="00002D7B"/>
    <w:rsid w:val="000046E7"/>
    <w:rsid w:val="000202E8"/>
    <w:rsid w:val="000205FF"/>
    <w:rsid w:val="00022EF3"/>
    <w:rsid w:val="00023489"/>
    <w:rsid w:val="000246F1"/>
    <w:rsid w:val="0002793F"/>
    <w:rsid w:val="00034251"/>
    <w:rsid w:val="000367BF"/>
    <w:rsid w:val="0003759A"/>
    <w:rsid w:val="00040588"/>
    <w:rsid w:val="0007526B"/>
    <w:rsid w:val="00075E90"/>
    <w:rsid w:val="0007697A"/>
    <w:rsid w:val="000818BB"/>
    <w:rsid w:val="000840BD"/>
    <w:rsid w:val="000858EE"/>
    <w:rsid w:val="00094488"/>
    <w:rsid w:val="000A04D5"/>
    <w:rsid w:val="000A6CF1"/>
    <w:rsid w:val="000A7257"/>
    <w:rsid w:val="000B2151"/>
    <w:rsid w:val="000B41E6"/>
    <w:rsid w:val="000B42A7"/>
    <w:rsid w:val="000B548F"/>
    <w:rsid w:val="000C17A9"/>
    <w:rsid w:val="000C5E7C"/>
    <w:rsid w:val="000D38F3"/>
    <w:rsid w:val="000D7973"/>
    <w:rsid w:val="000D797D"/>
    <w:rsid w:val="000E4BED"/>
    <w:rsid w:val="000E7B07"/>
    <w:rsid w:val="000F1474"/>
    <w:rsid w:val="000F14D2"/>
    <w:rsid w:val="000F1CB2"/>
    <w:rsid w:val="000F7EFE"/>
    <w:rsid w:val="00102885"/>
    <w:rsid w:val="0010667A"/>
    <w:rsid w:val="00106837"/>
    <w:rsid w:val="00111BB1"/>
    <w:rsid w:val="00115896"/>
    <w:rsid w:val="00115E1E"/>
    <w:rsid w:val="00121914"/>
    <w:rsid w:val="00123773"/>
    <w:rsid w:val="00124CA5"/>
    <w:rsid w:val="001253EE"/>
    <w:rsid w:val="00137FD9"/>
    <w:rsid w:val="00145A86"/>
    <w:rsid w:val="0014636F"/>
    <w:rsid w:val="0014721E"/>
    <w:rsid w:val="00147B3B"/>
    <w:rsid w:val="00153158"/>
    <w:rsid w:val="00167339"/>
    <w:rsid w:val="00170DCC"/>
    <w:rsid w:val="001715CF"/>
    <w:rsid w:val="00192469"/>
    <w:rsid w:val="00193797"/>
    <w:rsid w:val="001A0752"/>
    <w:rsid w:val="001A27EC"/>
    <w:rsid w:val="001A56FD"/>
    <w:rsid w:val="001B4D2D"/>
    <w:rsid w:val="001B5847"/>
    <w:rsid w:val="001C1292"/>
    <w:rsid w:val="001C4D75"/>
    <w:rsid w:val="001C55F4"/>
    <w:rsid w:val="001D32D1"/>
    <w:rsid w:val="001E3FA3"/>
    <w:rsid w:val="001F2CF4"/>
    <w:rsid w:val="001F4605"/>
    <w:rsid w:val="001F5433"/>
    <w:rsid w:val="001F74C6"/>
    <w:rsid w:val="002011A6"/>
    <w:rsid w:val="00203EAB"/>
    <w:rsid w:val="002041EF"/>
    <w:rsid w:val="00211F53"/>
    <w:rsid w:val="00212727"/>
    <w:rsid w:val="00213D90"/>
    <w:rsid w:val="00214873"/>
    <w:rsid w:val="00217C69"/>
    <w:rsid w:val="00225AFF"/>
    <w:rsid w:val="00230D03"/>
    <w:rsid w:val="00233884"/>
    <w:rsid w:val="002355D2"/>
    <w:rsid w:val="00237C7C"/>
    <w:rsid w:val="00246A75"/>
    <w:rsid w:val="00255C60"/>
    <w:rsid w:val="002707F5"/>
    <w:rsid w:val="00273DF3"/>
    <w:rsid w:val="00285899"/>
    <w:rsid w:val="002875AA"/>
    <w:rsid w:val="00292C65"/>
    <w:rsid w:val="002A47AB"/>
    <w:rsid w:val="002A4BD5"/>
    <w:rsid w:val="002A4CE6"/>
    <w:rsid w:val="002A57E9"/>
    <w:rsid w:val="002A5BF4"/>
    <w:rsid w:val="002A634E"/>
    <w:rsid w:val="002B288A"/>
    <w:rsid w:val="002B3D12"/>
    <w:rsid w:val="002B4FC6"/>
    <w:rsid w:val="002B70B9"/>
    <w:rsid w:val="002C03A7"/>
    <w:rsid w:val="002C2BF4"/>
    <w:rsid w:val="002D44E7"/>
    <w:rsid w:val="002D49CD"/>
    <w:rsid w:val="002F4B85"/>
    <w:rsid w:val="002F4E32"/>
    <w:rsid w:val="002F5678"/>
    <w:rsid w:val="002F6019"/>
    <w:rsid w:val="00301DBA"/>
    <w:rsid w:val="003032F5"/>
    <w:rsid w:val="00316B85"/>
    <w:rsid w:val="00323656"/>
    <w:rsid w:val="00324490"/>
    <w:rsid w:val="00333D26"/>
    <w:rsid w:val="0033448F"/>
    <w:rsid w:val="003354B1"/>
    <w:rsid w:val="00341AE7"/>
    <w:rsid w:val="00342012"/>
    <w:rsid w:val="00345F93"/>
    <w:rsid w:val="00360894"/>
    <w:rsid w:val="00362F01"/>
    <w:rsid w:val="00367177"/>
    <w:rsid w:val="003771FE"/>
    <w:rsid w:val="0038306E"/>
    <w:rsid w:val="003932C5"/>
    <w:rsid w:val="00394657"/>
    <w:rsid w:val="003A219C"/>
    <w:rsid w:val="003A3AFD"/>
    <w:rsid w:val="003A49FC"/>
    <w:rsid w:val="003A57F6"/>
    <w:rsid w:val="003A69CE"/>
    <w:rsid w:val="003C04F9"/>
    <w:rsid w:val="003C24BA"/>
    <w:rsid w:val="003C65B0"/>
    <w:rsid w:val="003D0195"/>
    <w:rsid w:val="003D0774"/>
    <w:rsid w:val="003D2233"/>
    <w:rsid w:val="003D7B06"/>
    <w:rsid w:val="003D7BD9"/>
    <w:rsid w:val="003E3585"/>
    <w:rsid w:val="003E7197"/>
    <w:rsid w:val="003F1F84"/>
    <w:rsid w:val="003F40C8"/>
    <w:rsid w:val="003F43B9"/>
    <w:rsid w:val="003F6189"/>
    <w:rsid w:val="00406BC0"/>
    <w:rsid w:val="004118EF"/>
    <w:rsid w:val="0042224C"/>
    <w:rsid w:val="00425B19"/>
    <w:rsid w:val="00426D18"/>
    <w:rsid w:val="004306F4"/>
    <w:rsid w:val="004315C7"/>
    <w:rsid w:val="00431CA6"/>
    <w:rsid w:val="0043279B"/>
    <w:rsid w:val="00441E7E"/>
    <w:rsid w:val="0044317F"/>
    <w:rsid w:val="00452E79"/>
    <w:rsid w:val="00465AB6"/>
    <w:rsid w:val="00476F9E"/>
    <w:rsid w:val="00492999"/>
    <w:rsid w:val="004C1228"/>
    <w:rsid w:val="004C27D2"/>
    <w:rsid w:val="004C54E0"/>
    <w:rsid w:val="004D1A5A"/>
    <w:rsid w:val="004D7C1E"/>
    <w:rsid w:val="004E19CA"/>
    <w:rsid w:val="004F18CA"/>
    <w:rsid w:val="004F2B44"/>
    <w:rsid w:val="00503EF0"/>
    <w:rsid w:val="00507977"/>
    <w:rsid w:val="00520E41"/>
    <w:rsid w:val="00525810"/>
    <w:rsid w:val="0052732E"/>
    <w:rsid w:val="00533C48"/>
    <w:rsid w:val="00534F87"/>
    <w:rsid w:val="00546D43"/>
    <w:rsid w:val="0055199E"/>
    <w:rsid w:val="00554ABF"/>
    <w:rsid w:val="00562EB3"/>
    <w:rsid w:val="00567D14"/>
    <w:rsid w:val="00571976"/>
    <w:rsid w:val="00573FBB"/>
    <w:rsid w:val="00583350"/>
    <w:rsid w:val="00584168"/>
    <w:rsid w:val="00594CD0"/>
    <w:rsid w:val="005A0988"/>
    <w:rsid w:val="005A12A2"/>
    <w:rsid w:val="005A1C6C"/>
    <w:rsid w:val="005A6845"/>
    <w:rsid w:val="005B7E35"/>
    <w:rsid w:val="005C0853"/>
    <w:rsid w:val="005E3E85"/>
    <w:rsid w:val="005E5CA0"/>
    <w:rsid w:val="005F0D0B"/>
    <w:rsid w:val="005F4EFD"/>
    <w:rsid w:val="006068D4"/>
    <w:rsid w:val="0061119B"/>
    <w:rsid w:val="00613320"/>
    <w:rsid w:val="00620B11"/>
    <w:rsid w:val="00622923"/>
    <w:rsid w:val="00624BD2"/>
    <w:rsid w:val="0062659A"/>
    <w:rsid w:val="006365A7"/>
    <w:rsid w:val="00641EA7"/>
    <w:rsid w:val="00643F80"/>
    <w:rsid w:val="00644ABD"/>
    <w:rsid w:val="00644AC7"/>
    <w:rsid w:val="0064544C"/>
    <w:rsid w:val="0064643F"/>
    <w:rsid w:val="00651C8A"/>
    <w:rsid w:val="0065305C"/>
    <w:rsid w:val="00682709"/>
    <w:rsid w:val="0068340F"/>
    <w:rsid w:val="0068473B"/>
    <w:rsid w:val="00686CDB"/>
    <w:rsid w:val="00693433"/>
    <w:rsid w:val="00695C5F"/>
    <w:rsid w:val="006A37E4"/>
    <w:rsid w:val="006A5008"/>
    <w:rsid w:val="006B529D"/>
    <w:rsid w:val="006B5CE0"/>
    <w:rsid w:val="006C4034"/>
    <w:rsid w:val="006C4C52"/>
    <w:rsid w:val="006C6536"/>
    <w:rsid w:val="006E2128"/>
    <w:rsid w:val="006E7F5C"/>
    <w:rsid w:val="006F3C85"/>
    <w:rsid w:val="00711926"/>
    <w:rsid w:val="0071209D"/>
    <w:rsid w:val="00716345"/>
    <w:rsid w:val="0072076D"/>
    <w:rsid w:val="00721113"/>
    <w:rsid w:val="0073192E"/>
    <w:rsid w:val="00733527"/>
    <w:rsid w:val="007423A1"/>
    <w:rsid w:val="00752D03"/>
    <w:rsid w:val="00756115"/>
    <w:rsid w:val="00756BB7"/>
    <w:rsid w:val="00756EFC"/>
    <w:rsid w:val="007637C7"/>
    <w:rsid w:val="00774C0D"/>
    <w:rsid w:val="0077672A"/>
    <w:rsid w:val="0078024C"/>
    <w:rsid w:val="00781182"/>
    <w:rsid w:val="0078404A"/>
    <w:rsid w:val="0079127B"/>
    <w:rsid w:val="007936DD"/>
    <w:rsid w:val="0079427A"/>
    <w:rsid w:val="00794F9A"/>
    <w:rsid w:val="007A0468"/>
    <w:rsid w:val="007A6E13"/>
    <w:rsid w:val="007B1704"/>
    <w:rsid w:val="007D27F7"/>
    <w:rsid w:val="007E4644"/>
    <w:rsid w:val="007E533C"/>
    <w:rsid w:val="008158D3"/>
    <w:rsid w:val="00815DE2"/>
    <w:rsid w:val="008166F8"/>
    <w:rsid w:val="0082579B"/>
    <w:rsid w:val="008331BB"/>
    <w:rsid w:val="008446DF"/>
    <w:rsid w:val="008541A8"/>
    <w:rsid w:val="0086043B"/>
    <w:rsid w:val="00863B61"/>
    <w:rsid w:val="00865860"/>
    <w:rsid w:val="00867845"/>
    <w:rsid w:val="00874A99"/>
    <w:rsid w:val="0087758D"/>
    <w:rsid w:val="00877F41"/>
    <w:rsid w:val="00890090"/>
    <w:rsid w:val="00891328"/>
    <w:rsid w:val="008913B2"/>
    <w:rsid w:val="0089308E"/>
    <w:rsid w:val="00896C0E"/>
    <w:rsid w:val="00897CFF"/>
    <w:rsid w:val="008B057F"/>
    <w:rsid w:val="008B06D7"/>
    <w:rsid w:val="008B3E7C"/>
    <w:rsid w:val="008C10DD"/>
    <w:rsid w:val="008C3974"/>
    <w:rsid w:val="008C39A8"/>
    <w:rsid w:val="008D1D57"/>
    <w:rsid w:val="008D3293"/>
    <w:rsid w:val="008D4D8A"/>
    <w:rsid w:val="008D5320"/>
    <w:rsid w:val="008E0F63"/>
    <w:rsid w:val="008E45CB"/>
    <w:rsid w:val="008F0943"/>
    <w:rsid w:val="0090396D"/>
    <w:rsid w:val="00905587"/>
    <w:rsid w:val="009148CE"/>
    <w:rsid w:val="00915284"/>
    <w:rsid w:val="00933D4B"/>
    <w:rsid w:val="0093722C"/>
    <w:rsid w:val="00940B9E"/>
    <w:rsid w:val="00943CCA"/>
    <w:rsid w:val="00944645"/>
    <w:rsid w:val="0095020F"/>
    <w:rsid w:val="00951F62"/>
    <w:rsid w:val="00953036"/>
    <w:rsid w:val="00953C9E"/>
    <w:rsid w:val="00956C94"/>
    <w:rsid w:val="009578B8"/>
    <w:rsid w:val="0096016A"/>
    <w:rsid w:val="009669CC"/>
    <w:rsid w:val="00970408"/>
    <w:rsid w:val="0097099C"/>
    <w:rsid w:val="00971BB9"/>
    <w:rsid w:val="00975BDE"/>
    <w:rsid w:val="00976AFD"/>
    <w:rsid w:val="009816BA"/>
    <w:rsid w:val="00982A13"/>
    <w:rsid w:val="00987422"/>
    <w:rsid w:val="00992C19"/>
    <w:rsid w:val="009B2E7C"/>
    <w:rsid w:val="009C7883"/>
    <w:rsid w:val="009C7F19"/>
    <w:rsid w:val="009D04B0"/>
    <w:rsid w:val="009D194A"/>
    <w:rsid w:val="009D2807"/>
    <w:rsid w:val="009D3FDD"/>
    <w:rsid w:val="009E50F4"/>
    <w:rsid w:val="009F07B0"/>
    <w:rsid w:val="009F119A"/>
    <w:rsid w:val="00A04321"/>
    <w:rsid w:val="00A059E4"/>
    <w:rsid w:val="00A12C35"/>
    <w:rsid w:val="00A15E36"/>
    <w:rsid w:val="00A32C1B"/>
    <w:rsid w:val="00A36C11"/>
    <w:rsid w:val="00A42B11"/>
    <w:rsid w:val="00A55041"/>
    <w:rsid w:val="00A56BBE"/>
    <w:rsid w:val="00A60903"/>
    <w:rsid w:val="00A61A11"/>
    <w:rsid w:val="00A6226C"/>
    <w:rsid w:val="00A6577C"/>
    <w:rsid w:val="00A67C34"/>
    <w:rsid w:val="00A72DFE"/>
    <w:rsid w:val="00A76E45"/>
    <w:rsid w:val="00A81528"/>
    <w:rsid w:val="00A82706"/>
    <w:rsid w:val="00A836EE"/>
    <w:rsid w:val="00A86765"/>
    <w:rsid w:val="00A91836"/>
    <w:rsid w:val="00A9388E"/>
    <w:rsid w:val="00A94403"/>
    <w:rsid w:val="00A946A9"/>
    <w:rsid w:val="00A951D9"/>
    <w:rsid w:val="00AA1EE9"/>
    <w:rsid w:val="00AB0679"/>
    <w:rsid w:val="00AB5BD2"/>
    <w:rsid w:val="00AB75EC"/>
    <w:rsid w:val="00AC72D0"/>
    <w:rsid w:val="00AC7D60"/>
    <w:rsid w:val="00AD533A"/>
    <w:rsid w:val="00AD6F6E"/>
    <w:rsid w:val="00AE422B"/>
    <w:rsid w:val="00AF355B"/>
    <w:rsid w:val="00AF6648"/>
    <w:rsid w:val="00AF76E3"/>
    <w:rsid w:val="00B01229"/>
    <w:rsid w:val="00B04541"/>
    <w:rsid w:val="00B0784D"/>
    <w:rsid w:val="00B10ADA"/>
    <w:rsid w:val="00B14F7E"/>
    <w:rsid w:val="00B1522B"/>
    <w:rsid w:val="00B20F40"/>
    <w:rsid w:val="00B24719"/>
    <w:rsid w:val="00B30E09"/>
    <w:rsid w:val="00B326B6"/>
    <w:rsid w:val="00B44322"/>
    <w:rsid w:val="00B458FD"/>
    <w:rsid w:val="00B501BB"/>
    <w:rsid w:val="00B5155A"/>
    <w:rsid w:val="00B630BF"/>
    <w:rsid w:val="00B6343D"/>
    <w:rsid w:val="00B70047"/>
    <w:rsid w:val="00B70751"/>
    <w:rsid w:val="00B73657"/>
    <w:rsid w:val="00B76778"/>
    <w:rsid w:val="00B77C30"/>
    <w:rsid w:val="00B80E63"/>
    <w:rsid w:val="00B828A2"/>
    <w:rsid w:val="00B832FB"/>
    <w:rsid w:val="00B8672D"/>
    <w:rsid w:val="00B9355D"/>
    <w:rsid w:val="00B93F36"/>
    <w:rsid w:val="00B94732"/>
    <w:rsid w:val="00B94E8A"/>
    <w:rsid w:val="00BA7277"/>
    <w:rsid w:val="00BA7D7B"/>
    <w:rsid w:val="00BB5477"/>
    <w:rsid w:val="00BB5FEE"/>
    <w:rsid w:val="00BB7288"/>
    <w:rsid w:val="00BC1096"/>
    <w:rsid w:val="00BC47EC"/>
    <w:rsid w:val="00BC4F7E"/>
    <w:rsid w:val="00BC7803"/>
    <w:rsid w:val="00BD1243"/>
    <w:rsid w:val="00BD704C"/>
    <w:rsid w:val="00BE152B"/>
    <w:rsid w:val="00BE4839"/>
    <w:rsid w:val="00BF1E08"/>
    <w:rsid w:val="00BF4C92"/>
    <w:rsid w:val="00BF4D30"/>
    <w:rsid w:val="00C00BD3"/>
    <w:rsid w:val="00C05A35"/>
    <w:rsid w:val="00C072F6"/>
    <w:rsid w:val="00C076BD"/>
    <w:rsid w:val="00C22F5D"/>
    <w:rsid w:val="00C313A0"/>
    <w:rsid w:val="00C32E01"/>
    <w:rsid w:val="00C46D39"/>
    <w:rsid w:val="00C62C72"/>
    <w:rsid w:val="00C65A85"/>
    <w:rsid w:val="00C6644C"/>
    <w:rsid w:val="00C67A17"/>
    <w:rsid w:val="00C70988"/>
    <w:rsid w:val="00C81347"/>
    <w:rsid w:val="00C83051"/>
    <w:rsid w:val="00C85423"/>
    <w:rsid w:val="00C85560"/>
    <w:rsid w:val="00C86162"/>
    <w:rsid w:val="00C87627"/>
    <w:rsid w:val="00C96783"/>
    <w:rsid w:val="00CA4E49"/>
    <w:rsid w:val="00CB7DEF"/>
    <w:rsid w:val="00CC01F6"/>
    <w:rsid w:val="00CD328F"/>
    <w:rsid w:val="00CE3D00"/>
    <w:rsid w:val="00CE4269"/>
    <w:rsid w:val="00CE68E7"/>
    <w:rsid w:val="00CE7A9A"/>
    <w:rsid w:val="00D01FBC"/>
    <w:rsid w:val="00D03001"/>
    <w:rsid w:val="00D03665"/>
    <w:rsid w:val="00D05527"/>
    <w:rsid w:val="00D05C69"/>
    <w:rsid w:val="00D16BC4"/>
    <w:rsid w:val="00D2227C"/>
    <w:rsid w:val="00D23686"/>
    <w:rsid w:val="00D3054B"/>
    <w:rsid w:val="00D310D3"/>
    <w:rsid w:val="00D32EDA"/>
    <w:rsid w:val="00D43CF3"/>
    <w:rsid w:val="00D47324"/>
    <w:rsid w:val="00D57857"/>
    <w:rsid w:val="00D61885"/>
    <w:rsid w:val="00D62765"/>
    <w:rsid w:val="00D63ACC"/>
    <w:rsid w:val="00D7073D"/>
    <w:rsid w:val="00D73861"/>
    <w:rsid w:val="00D85453"/>
    <w:rsid w:val="00D9606C"/>
    <w:rsid w:val="00DA0093"/>
    <w:rsid w:val="00DA0B2C"/>
    <w:rsid w:val="00DA3749"/>
    <w:rsid w:val="00DA43BD"/>
    <w:rsid w:val="00DA6A91"/>
    <w:rsid w:val="00DB30E2"/>
    <w:rsid w:val="00DD2760"/>
    <w:rsid w:val="00DD5D10"/>
    <w:rsid w:val="00DE46C9"/>
    <w:rsid w:val="00DE5655"/>
    <w:rsid w:val="00DE64BB"/>
    <w:rsid w:val="00DE6EFF"/>
    <w:rsid w:val="00DE7673"/>
    <w:rsid w:val="00DF1991"/>
    <w:rsid w:val="00DF5C59"/>
    <w:rsid w:val="00E05C4F"/>
    <w:rsid w:val="00E0687E"/>
    <w:rsid w:val="00E075D0"/>
    <w:rsid w:val="00E076CB"/>
    <w:rsid w:val="00E11D69"/>
    <w:rsid w:val="00E120CF"/>
    <w:rsid w:val="00E126B1"/>
    <w:rsid w:val="00E16178"/>
    <w:rsid w:val="00E20B2C"/>
    <w:rsid w:val="00E25715"/>
    <w:rsid w:val="00E27DBD"/>
    <w:rsid w:val="00E313C9"/>
    <w:rsid w:val="00E36BF4"/>
    <w:rsid w:val="00E36E97"/>
    <w:rsid w:val="00E3771A"/>
    <w:rsid w:val="00E377B9"/>
    <w:rsid w:val="00E60571"/>
    <w:rsid w:val="00E66307"/>
    <w:rsid w:val="00E848FA"/>
    <w:rsid w:val="00E91A29"/>
    <w:rsid w:val="00E9488C"/>
    <w:rsid w:val="00E95358"/>
    <w:rsid w:val="00EA4B28"/>
    <w:rsid w:val="00EA7C0F"/>
    <w:rsid w:val="00EB05EF"/>
    <w:rsid w:val="00EB10D6"/>
    <w:rsid w:val="00EC09E4"/>
    <w:rsid w:val="00EC167E"/>
    <w:rsid w:val="00EE022F"/>
    <w:rsid w:val="00EE7142"/>
    <w:rsid w:val="00EF0377"/>
    <w:rsid w:val="00F06036"/>
    <w:rsid w:val="00F06C86"/>
    <w:rsid w:val="00F07895"/>
    <w:rsid w:val="00F13C76"/>
    <w:rsid w:val="00F16841"/>
    <w:rsid w:val="00F21EEE"/>
    <w:rsid w:val="00F227A0"/>
    <w:rsid w:val="00F33763"/>
    <w:rsid w:val="00F3490A"/>
    <w:rsid w:val="00F349A0"/>
    <w:rsid w:val="00F37247"/>
    <w:rsid w:val="00F4395B"/>
    <w:rsid w:val="00F55831"/>
    <w:rsid w:val="00F56BD6"/>
    <w:rsid w:val="00F56DCC"/>
    <w:rsid w:val="00F60C4B"/>
    <w:rsid w:val="00F64F8A"/>
    <w:rsid w:val="00F65293"/>
    <w:rsid w:val="00F66D8A"/>
    <w:rsid w:val="00F7505D"/>
    <w:rsid w:val="00F92DF7"/>
    <w:rsid w:val="00F944D9"/>
    <w:rsid w:val="00F9494C"/>
    <w:rsid w:val="00FA30E1"/>
    <w:rsid w:val="00FB03B9"/>
    <w:rsid w:val="00FB2CF5"/>
    <w:rsid w:val="00FB31F7"/>
    <w:rsid w:val="00FB4F58"/>
    <w:rsid w:val="00FC47E0"/>
    <w:rsid w:val="00FE405F"/>
    <w:rsid w:val="00FE7ACF"/>
    <w:rsid w:val="00FF1039"/>
    <w:rsid w:val="00FF4948"/>
    <w:rsid w:val="1A10431B"/>
    <w:rsid w:val="26AD7AC4"/>
    <w:rsid w:val="39221629"/>
    <w:rsid w:val="472E2079"/>
    <w:rsid w:val="4AE516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75C25"/>
  <w15:docId w15:val="{C0401ECD-B67C-D94D-B1DE-A90F8BA0E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mn-Mong-C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autoSpaceDE w:val="0"/>
      <w:autoSpaceDN w:val="0"/>
      <w:adjustRightInd w:val="0"/>
      <w:spacing w:line="360" w:lineRule="auto"/>
      <w:ind w:firstLineChars="200" w:firstLine="360"/>
    </w:pPr>
    <w:rPr>
      <w:rFonts w:ascii="Times New Roman" w:eastAsia="宋体" w:hAnsi="Times New Roman" w:cs="Times New Roman"/>
      <w:sz w:val="18"/>
      <w:szCs w:val="18"/>
      <w:lang w:bidi="ar-SA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qFormat/>
    <w:rPr>
      <w:rFonts w:ascii="宋体"/>
    </w:rPr>
  </w:style>
  <w:style w:type="paragraph" w:styleId="a5">
    <w:name w:val="annotation text"/>
    <w:basedOn w:val="a"/>
    <w:link w:val="a6"/>
    <w:uiPriority w:val="99"/>
    <w:semiHidden/>
    <w:unhideWhenUsed/>
    <w:qFormat/>
  </w:style>
  <w:style w:type="paragraph" w:styleId="a7">
    <w:name w:val="Date"/>
    <w:basedOn w:val="a"/>
    <w:next w:val="a"/>
    <w:link w:val="a8"/>
    <w:uiPriority w:val="99"/>
    <w:semiHidden/>
    <w:unhideWhenUsed/>
    <w:qFormat/>
    <w:pPr>
      <w:ind w:leftChars="2500" w:left="100"/>
    </w:pPr>
  </w:style>
  <w:style w:type="paragraph" w:styleId="a9">
    <w:name w:val="Balloon Text"/>
    <w:basedOn w:val="a"/>
    <w:link w:val="aa"/>
    <w:uiPriority w:val="99"/>
    <w:semiHidden/>
    <w:unhideWhenUsed/>
    <w:qFormat/>
    <w:pPr>
      <w:spacing w:line="240" w:lineRule="auto"/>
    </w:pPr>
  </w:style>
  <w:style w:type="paragraph" w:styleId="ab">
    <w:name w:val="footer"/>
    <w:basedOn w:val="a"/>
    <w:link w:val="ac"/>
    <w:uiPriority w:val="99"/>
    <w:unhideWhenUsed/>
    <w:qFormat/>
    <w:pPr>
      <w:widowControl w:val="0"/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</w:pPr>
    <w:rPr>
      <w:rFonts w:asciiTheme="minorHAnsi" w:eastAsiaTheme="minorEastAsia" w:hAnsiTheme="minorHAnsi" w:cstheme="minorBidi"/>
      <w:kern w:val="2"/>
    </w:rPr>
  </w:style>
  <w:style w:type="paragraph" w:styleId="ad">
    <w:name w:val="header"/>
    <w:basedOn w:val="a"/>
    <w:link w:val="ae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utoSpaceDE/>
      <w:autoSpaceDN/>
      <w:adjustRightInd/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 w:cstheme="minorBidi"/>
      <w:kern w:val="2"/>
    </w:rPr>
  </w:style>
  <w:style w:type="paragraph" w:styleId="TOC1">
    <w:name w:val="toc 1"/>
    <w:basedOn w:val="a"/>
    <w:next w:val="a"/>
    <w:uiPriority w:val="39"/>
    <w:unhideWhenUsed/>
    <w:pPr>
      <w:tabs>
        <w:tab w:val="left" w:pos="430"/>
        <w:tab w:val="right" w:leader="dot" w:pos="8494"/>
      </w:tabs>
      <w:adjustRightInd/>
      <w:spacing w:line="480" w:lineRule="auto"/>
      <w:ind w:firstLineChars="0" w:firstLine="0"/>
    </w:p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f">
    <w:name w:val="annotation subject"/>
    <w:basedOn w:val="a5"/>
    <w:next w:val="a5"/>
    <w:link w:val="af0"/>
    <w:uiPriority w:val="99"/>
    <w:semiHidden/>
    <w:unhideWhenUsed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4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e">
    <w:name w:val="页眉 字符"/>
    <w:basedOn w:val="a0"/>
    <w:link w:val="ad"/>
    <w:uiPriority w:val="99"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Pr>
      <w:sz w:val="18"/>
      <w:szCs w:val="18"/>
    </w:rPr>
  </w:style>
  <w:style w:type="paragraph" w:styleId="af5">
    <w:name w:val="List Paragraph"/>
    <w:basedOn w:val="a"/>
    <w:link w:val="af6"/>
    <w:uiPriority w:val="34"/>
    <w:qFormat/>
    <w:pPr>
      <w:ind w:firstLine="420"/>
    </w:pPr>
  </w:style>
  <w:style w:type="paragraph" w:customStyle="1" w:styleId="af7">
    <w:name w:val="小标题"/>
    <w:basedOn w:val="a"/>
    <w:link w:val="Char"/>
    <w:qFormat/>
    <w:rPr>
      <w:rFonts w:ascii="华文楷体" w:eastAsia="华文楷体" w:hAnsi="华文楷体"/>
      <w:b/>
      <w:sz w:val="30"/>
      <w:szCs w:val="30"/>
    </w:rPr>
  </w:style>
  <w:style w:type="character" w:customStyle="1" w:styleId="Char">
    <w:name w:val="小标题 Char"/>
    <w:link w:val="af7"/>
    <w:qFormat/>
    <w:rPr>
      <w:rFonts w:ascii="华文楷体" w:eastAsia="华文楷体" w:hAnsi="华文楷体" w:cs="Times New Roman"/>
      <w:b/>
      <w:kern w:val="0"/>
      <w:sz w:val="30"/>
      <w:szCs w:val="30"/>
    </w:rPr>
  </w:style>
  <w:style w:type="paragraph" w:customStyle="1" w:styleId="af8">
    <w:name w:val="设计书正文"/>
    <w:basedOn w:val="a"/>
    <w:link w:val="Char0"/>
    <w:qFormat/>
    <w:pPr>
      <w:spacing w:line="276" w:lineRule="auto"/>
      <w:ind w:firstLine="420"/>
    </w:pPr>
    <w:rPr>
      <w:sz w:val="21"/>
      <w:szCs w:val="21"/>
    </w:rPr>
  </w:style>
  <w:style w:type="character" w:customStyle="1" w:styleId="Char0">
    <w:name w:val="设计书正文 Char"/>
    <w:link w:val="af8"/>
    <w:qFormat/>
    <w:rPr>
      <w:rFonts w:ascii="Times New Roman" w:eastAsia="宋体" w:hAnsi="Times New Roman" w:cs="Times New Roman"/>
      <w:kern w:val="0"/>
      <w:szCs w:val="21"/>
    </w:rPr>
  </w:style>
  <w:style w:type="character" w:customStyle="1" w:styleId="af6">
    <w:name w:val="列表段落 字符"/>
    <w:link w:val="af5"/>
    <w:uiPriority w:val="34"/>
    <w:qFormat/>
    <w:rPr>
      <w:rFonts w:ascii="Times New Roman" w:eastAsia="宋体" w:hAnsi="Times New Roman" w:cs="Times New Roman"/>
      <w:kern w:val="0"/>
      <w:sz w:val="18"/>
      <w:szCs w:val="18"/>
    </w:rPr>
  </w:style>
  <w:style w:type="paragraph" w:styleId="af9">
    <w:name w:val="No Spacing"/>
    <w:link w:val="afa"/>
    <w:uiPriority w:val="1"/>
    <w:qFormat/>
    <w:rPr>
      <w:sz w:val="22"/>
      <w:szCs w:val="22"/>
      <w:lang w:bidi="ar-SA"/>
    </w:rPr>
  </w:style>
  <w:style w:type="character" w:customStyle="1" w:styleId="afa">
    <w:name w:val="无间隔 字符"/>
    <w:basedOn w:val="a0"/>
    <w:link w:val="af9"/>
    <w:uiPriority w:val="1"/>
    <w:qFormat/>
    <w:rPr>
      <w:kern w:val="0"/>
      <w:sz w:val="2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TOC10">
    <w:name w:val="TOC 标题1"/>
    <w:basedOn w:val="1"/>
    <w:next w:val="a"/>
    <w:uiPriority w:val="39"/>
    <w:unhideWhenUsed/>
    <w:qFormat/>
    <w:pPr>
      <w:autoSpaceDE/>
      <w:autoSpaceDN/>
      <w:adjustRightInd/>
      <w:spacing w:before="240" w:after="0" w:line="259" w:lineRule="auto"/>
      <w:ind w:firstLineChars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f0">
    <w:name w:val="批注主题 字符"/>
    <w:basedOn w:val="a6"/>
    <w:link w:val="af"/>
    <w:uiPriority w:val="99"/>
    <w:semiHidden/>
    <w:qFormat/>
    <w:rPr>
      <w:rFonts w:ascii="Times New Roman" w:eastAsia="宋体" w:hAnsi="Times New Roman" w:cs="Times New Roman"/>
      <w:b/>
      <w:bCs/>
      <w:kern w:val="0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 w:hAnsi="Times New Roman" w:cs="Times New Roman"/>
      <w:kern w:val="0"/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8">
    <w:name w:val="日期 字符"/>
    <w:basedOn w:val="a0"/>
    <w:link w:val="a7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EF51131-0603-4CE1-A4E7-A3E85BDF21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9</Words>
  <Characters>912</Characters>
  <Application>Microsoft Office Word</Application>
  <DocSecurity>0</DocSecurity>
  <Lines>7</Lines>
  <Paragraphs>2</Paragraphs>
  <ScaleCrop>false</ScaleCrop>
  <Company>China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Office User</cp:lastModifiedBy>
  <cp:revision>3</cp:revision>
  <dcterms:created xsi:type="dcterms:W3CDTF">2025-04-19T02:13:00Z</dcterms:created>
  <dcterms:modified xsi:type="dcterms:W3CDTF">2025-04-19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A5079780FEAE471DB6EAD4B47E2AE04F</vt:lpwstr>
  </property>
</Properties>
</file>